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EAF6F" w14:textId="77777777" w:rsidR="00620E5E" w:rsidRPr="00E92BA2" w:rsidRDefault="00620E5E" w:rsidP="00863F4D">
      <w:pPr>
        <w:pStyle w:val="Ttuloartigo"/>
        <w:rPr>
          <w:rStyle w:val="Referenciaintensa"/>
          <w:b/>
          <w:bCs w:val="0"/>
          <w:smallCaps w:val="0"/>
          <w:color w:val="auto"/>
          <w:spacing w:val="0"/>
          <w:lang w:val="gl-ES"/>
        </w:rPr>
      </w:pPr>
      <w:r w:rsidRPr="00620E5E">
        <w:rPr>
          <w:rStyle w:val="Referenciaintensa"/>
          <w:b/>
          <w:bCs w:val="0"/>
          <w:smallCaps w:val="0"/>
          <w:color w:val="auto"/>
          <w:spacing w:val="0"/>
          <w:lang w:val="pt-PT"/>
        </w:rPr>
        <w:t>Título na língua original</w:t>
      </w:r>
    </w:p>
    <w:p w14:paraId="4587D090" w14:textId="73822813" w:rsidR="00904B7A" w:rsidRPr="00E92BA2" w:rsidRDefault="00904B7A" w:rsidP="00340950">
      <w:pPr>
        <w:pStyle w:val="Ttuloartigotraduccin"/>
        <w:rPr>
          <w:rStyle w:val="Referenciaintensa"/>
          <w:b w:val="0"/>
          <w:bCs w:val="0"/>
          <w:smallCaps w:val="0"/>
          <w:color w:val="auto"/>
          <w:spacing w:val="0"/>
          <w:lang w:val="gl-ES"/>
        </w:rPr>
      </w:pPr>
      <w:r w:rsidRPr="00E92BA2">
        <w:rPr>
          <w:rStyle w:val="Referenciaintensa"/>
          <w:b w:val="0"/>
          <w:bCs w:val="0"/>
          <w:smallCaps w:val="0"/>
          <w:color w:val="auto"/>
          <w:spacing w:val="0"/>
          <w:lang w:val="gl-ES"/>
        </w:rPr>
        <w:t xml:space="preserve">Título </w:t>
      </w:r>
      <w:r w:rsidR="00545C82" w:rsidRPr="00E92BA2">
        <w:rPr>
          <w:rStyle w:val="Referenciaintensa"/>
          <w:b w:val="0"/>
          <w:bCs w:val="0"/>
          <w:smallCaps w:val="0"/>
          <w:color w:val="auto"/>
          <w:spacing w:val="0"/>
          <w:lang w:val="gl-ES"/>
        </w:rPr>
        <w:t xml:space="preserve">en </w:t>
      </w:r>
      <w:r w:rsidR="00495D35" w:rsidRPr="00A62FF6">
        <w:rPr>
          <w:rStyle w:val="Referenciaintensa"/>
          <w:b w:val="0"/>
          <w:bCs w:val="0"/>
          <w:smallCaps w:val="0"/>
          <w:color w:val="auto"/>
          <w:spacing w:val="0"/>
          <w:lang w:val="pt-PT"/>
        </w:rPr>
        <w:t>inglês</w:t>
      </w:r>
    </w:p>
    <w:p w14:paraId="4A9E3D8C" w14:textId="33AC0E7C" w:rsidR="00340950" w:rsidRPr="00E92BA2" w:rsidRDefault="00340950" w:rsidP="00904B7A">
      <w:pPr>
        <w:pStyle w:val="Autores"/>
        <w:rPr>
          <w:rStyle w:val="Referenciaintensa"/>
          <w:b w:val="0"/>
          <w:bCs w:val="0"/>
          <w:smallCaps w:val="0"/>
          <w:color w:val="auto"/>
          <w:spacing w:val="0"/>
          <w:lang w:val="gl-ES"/>
        </w:rPr>
      </w:pPr>
    </w:p>
    <w:p w14:paraId="429CFF87" w14:textId="751C7116" w:rsidR="00576B68" w:rsidRPr="00E92BA2" w:rsidRDefault="00576B68" w:rsidP="001101AC">
      <w:pPr>
        <w:pStyle w:val="Resumottulo"/>
        <w:rPr>
          <w:rStyle w:val="Referenciaintensa"/>
          <w:b/>
          <w:bCs w:val="0"/>
          <w:smallCaps w:val="0"/>
          <w:color w:val="auto"/>
          <w:spacing w:val="0"/>
          <w:lang w:val="gl-ES"/>
        </w:rPr>
      </w:pPr>
      <w:r w:rsidRPr="00576B68">
        <w:rPr>
          <w:rStyle w:val="Referenciaintensa"/>
          <w:b/>
          <w:bCs w:val="0"/>
          <w:smallCaps w:val="0"/>
          <w:color w:val="auto"/>
          <w:spacing w:val="0"/>
          <w:lang w:val="pt-PT"/>
        </w:rPr>
        <w:t>Resumo</w:t>
      </w:r>
    </w:p>
    <w:p w14:paraId="4BAC2F18" w14:textId="77777777" w:rsidR="00576B68" w:rsidRPr="001726BF" w:rsidRDefault="00576B68" w:rsidP="002D2F65">
      <w:pPr>
        <w:pStyle w:val="Resumotexto"/>
        <w:rPr>
          <w:rStyle w:val="Referenciaintensa"/>
          <w:b w:val="0"/>
          <w:bCs w:val="0"/>
          <w:smallCaps w:val="0"/>
          <w:color w:val="auto"/>
          <w:spacing w:val="0"/>
          <w:lang w:val="pt-PT"/>
        </w:rPr>
      </w:pPr>
      <w:r w:rsidRPr="00576B68">
        <w:rPr>
          <w:rStyle w:val="Referenciaintensa"/>
          <w:b w:val="0"/>
          <w:bCs w:val="0"/>
          <w:smallCaps w:val="0"/>
          <w:color w:val="auto"/>
          <w:spacing w:val="0"/>
          <w:lang w:val="pt-PT"/>
        </w:rPr>
        <w:t xml:space="preserve">Um único parágrafo de cerca de 150 palavras no máximo. Para </w:t>
      </w:r>
      <w:r w:rsidRPr="00576B68">
        <w:rPr>
          <w:rStyle w:val="ResumotextoCar"/>
          <w:sz w:val="22"/>
          <w:lang w:val="pt-PT"/>
        </w:rPr>
        <w:t>os trabalhos de investigação, os resumos devem fornecer uma visão geral do trabalho. Recomenda-se que os autores utilizem o seguinte estilo aproximado de resumos estruturados, mas sem títulos: (1) Contexto: situar a questão abordada em um contexto amplo e destacar o objetivo do estudo; (2) Métodos: Descrever sucintamente os principais métodos ou tratamentos aplicados; (3) Resultados: resumir os principais encontros do artigo; e (4) Conclusões: indicar as principais conclusões ou interpretações.</w:t>
      </w:r>
    </w:p>
    <w:p w14:paraId="279787CF" w14:textId="77777777" w:rsidR="00576B68" w:rsidRPr="00E92BA2" w:rsidRDefault="00576B68" w:rsidP="002D2F65">
      <w:pPr>
        <w:pStyle w:val="Palavras-chavettulo"/>
        <w:rPr>
          <w:rStyle w:val="Palavras-chavetextoCar"/>
          <w:b w:val="0"/>
          <w:bCs/>
          <w:lang w:val="gl-ES"/>
        </w:rPr>
      </w:pPr>
      <w:r w:rsidRPr="00576B68">
        <w:rPr>
          <w:lang w:val="pt-PT"/>
        </w:rPr>
        <w:t xml:space="preserve">Palavras-chave: </w:t>
      </w:r>
      <w:r w:rsidRPr="00576B68">
        <w:rPr>
          <w:rStyle w:val="Palavras-chavetextoCar"/>
          <w:b w:val="0"/>
          <w:bCs/>
          <w:lang w:val="pt-PT"/>
        </w:rPr>
        <w:t xml:space="preserve"> palavra-chave 1; palavra-chave 2; (mínimo 3, máximo 5)</w:t>
      </w:r>
    </w:p>
    <w:p w14:paraId="25AB2A1E" w14:textId="327B847C" w:rsidR="00340950" w:rsidRPr="00E92BA2" w:rsidRDefault="00340950" w:rsidP="00340950">
      <w:pPr>
        <w:pStyle w:val="Palavras-chavettulo"/>
        <w:rPr>
          <w:rStyle w:val="Palavras-chavetextoCar"/>
          <w:b w:val="0"/>
          <w:bCs/>
          <w:lang w:val="gl-ES"/>
        </w:rPr>
      </w:pPr>
    </w:p>
    <w:p w14:paraId="47965CBE" w14:textId="265865DF" w:rsidR="00340950" w:rsidRPr="00E92BA2" w:rsidRDefault="00340950" w:rsidP="00340950">
      <w:pPr>
        <w:pStyle w:val="Resumottulo"/>
        <w:rPr>
          <w:rStyle w:val="Referenciaintensa"/>
          <w:b/>
          <w:bCs w:val="0"/>
          <w:smallCaps w:val="0"/>
          <w:color w:val="auto"/>
          <w:spacing w:val="0"/>
          <w:lang w:val="gl-ES"/>
        </w:rPr>
      </w:pPr>
      <w:r w:rsidRPr="00E92BA2">
        <w:rPr>
          <w:rStyle w:val="Referenciaintensa"/>
          <w:b/>
          <w:bCs w:val="0"/>
          <w:smallCaps w:val="0"/>
          <w:color w:val="auto"/>
          <w:spacing w:val="0"/>
          <w:lang w:val="gl-ES"/>
        </w:rPr>
        <w:t>Abstract</w:t>
      </w:r>
    </w:p>
    <w:p w14:paraId="1BC1A834" w14:textId="5DF53D6A" w:rsidR="00340950" w:rsidRPr="00E92BA2" w:rsidRDefault="00E379D8" w:rsidP="00340950">
      <w:pPr>
        <w:pStyle w:val="Resumotexto"/>
        <w:rPr>
          <w:rStyle w:val="Referenciaintensa"/>
          <w:b w:val="0"/>
          <w:bCs w:val="0"/>
          <w:smallCaps w:val="0"/>
          <w:color w:val="auto"/>
          <w:spacing w:val="0"/>
          <w:lang w:val="gl-ES"/>
        </w:rPr>
      </w:pPr>
      <w:r w:rsidRPr="00E92BA2">
        <w:rPr>
          <w:rStyle w:val="Referenciaintensa"/>
          <w:b w:val="0"/>
          <w:bCs w:val="0"/>
          <w:smallCaps w:val="0"/>
          <w:color w:val="auto"/>
          <w:spacing w:val="0"/>
          <w:lang w:val="gl-ES"/>
        </w:rPr>
        <w:t>A single paragraph of about 15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Describe briefly the main methods applied; (3) Results: Summarize the article's main findings; and (4) Conclusions: Indicate the main conclusions or interpretations. The abstract should be an objective representation of the article, it must not contain results which are not presented and substantiated in the main text and should not exaggerate the main conclusions.</w:t>
      </w:r>
    </w:p>
    <w:p w14:paraId="68C6183A" w14:textId="16CDF043" w:rsidR="00340950" w:rsidRPr="00E92BA2" w:rsidRDefault="00340950" w:rsidP="00340950">
      <w:pPr>
        <w:pStyle w:val="Palavras-chavettulo"/>
        <w:rPr>
          <w:rStyle w:val="Palavras-chavetextoCar"/>
          <w:b w:val="0"/>
          <w:bCs/>
          <w:lang w:val="gl-ES"/>
        </w:rPr>
      </w:pPr>
      <w:r w:rsidRPr="00E92BA2">
        <w:rPr>
          <w:lang w:val="gl-ES"/>
        </w:rPr>
        <w:t>Keywords:</w:t>
      </w:r>
      <w:r w:rsidRPr="00E92BA2">
        <w:rPr>
          <w:rStyle w:val="Referenciaintensa"/>
          <w:b/>
          <w:bCs w:val="0"/>
          <w:smallCaps w:val="0"/>
          <w:color w:val="auto"/>
          <w:spacing w:val="0"/>
          <w:lang w:val="gl-ES"/>
        </w:rPr>
        <w:t xml:space="preserve"> </w:t>
      </w:r>
      <w:r w:rsidRPr="00E92BA2">
        <w:rPr>
          <w:rStyle w:val="Palavras-chavetextoCar"/>
          <w:b w:val="0"/>
          <w:bCs/>
          <w:lang w:val="gl-ES"/>
        </w:rPr>
        <w:t>Keyword 1; keyword 2</w:t>
      </w:r>
      <w:r w:rsidR="00C80DC0" w:rsidRPr="00E92BA2">
        <w:rPr>
          <w:rStyle w:val="Palavras-chavetextoCar"/>
          <w:b w:val="0"/>
          <w:bCs/>
          <w:lang w:val="gl-ES"/>
        </w:rPr>
        <w:t xml:space="preserve">; </w:t>
      </w:r>
      <w:r w:rsidR="00E379D8" w:rsidRPr="00E92BA2">
        <w:rPr>
          <w:rStyle w:val="Palavras-chavetextoCar"/>
          <w:b w:val="0"/>
          <w:bCs/>
          <w:lang w:val="gl-ES"/>
        </w:rPr>
        <w:t>(minimum 3, maximum 5)</w:t>
      </w:r>
    </w:p>
    <w:p w14:paraId="3B4E7AE4" w14:textId="77777777" w:rsidR="00340950" w:rsidRPr="00E92BA2" w:rsidRDefault="00340950" w:rsidP="00340950">
      <w:pPr>
        <w:pStyle w:val="Palavras-chavettulo"/>
        <w:rPr>
          <w:rStyle w:val="Palavras-chavetextoCar"/>
          <w:b w:val="0"/>
          <w:bCs/>
          <w:lang w:val="gl-ES"/>
        </w:rPr>
      </w:pPr>
    </w:p>
    <w:p w14:paraId="1313C18C" w14:textId="0F994D46" w:rsidR="00340950" w:rsidRPr="00E92BA2" w:rsidRDefault="00340950" w:rsidP="00340950">
      <w:pPr>
        <w:pStyle w:val="CdigosJELttulo"/>
        <w:rPr>
          <w:rStyle w:val="CdigosJELtextoCar"/>
          <w:b w:val="0"/>
          <w:bCs/>
          <w:lang w:val="gl-ES"/>
        </w:rPr>
      </w:pPr>
      <w:r w:rsidRPr="00E92BA2">
        <w:rPr>
          <w:lang w:val="gl-ES"/>
        </w:rPr>
        <w:t>JEL:</w:t>
      </w:r>
      <w:r w:rsidRPr="00E92BA2">
        <w:rPr>
          <w:rStyle w:val="Referenciaintensa"/>
          <w:b/>
          <w:bCs w:val="0"/>
          <w:smallCaps w:val="0"/>
          <w:color w:val="auto"/>
          <w:spacing w:val="0"/>
          <w:lang w:val="gl-ES"/>
        </w:rPr>
        <w:t xml:space="preserve"> </w:t>
      </w:r>
      <w:r w:rsidRPr="00E92BA2">
        <w:rPr>
          <w:rStyle w:val="CdigosJELtextoCar"/>
          <w:b w:val="0"/>
          <w:bCs/>
          <w:lang w:val="gl-ES"/>
        </w:rPr>
        <w:t>Código 1</w:t>
      </w:r>
      <w:r w:rsidR="001A7959" w:rsidRPr="00E92BA2">
        <w:rPr>
          <w:rStyle w:val="CdigosJELtextoCar"/>
          <w:b w:val="0"/>
          <w:bCs/>
          <w:lang w:val="gl-ES"/>
        </w:rPr>
        <w:t>;</w:t>
      </w:r>
      <w:r w:rsidRPr="00E92BA2">
        <w:rPr>
          <w:rStyle w:val="CdigosJELtextoCar"/>
          <w:b w:val="0"/>
          <w:bCs/>
          <w:lang w:val="gl-ES"/>
        </w:rPr>
        <w:t xml:space="preserve"> Có</w:t>
      </w:r>
      <w:r w:rsidR="00576B68" w:rsidRPr="00576B68">
        <w:rPr>
          <w:rStyle w:val="CdigosJELtextoCar"/>
          <w:bCs/>
          <w:lang w:val="pt-PT"/>
        </w:rPr>
        <w:t xml:space="preserve">Código </w:t>
      </w:r>
      <w:r w:rsidRPr="00E92BA2">
        <w:rPr>
          <w:rStyle w:val="CdigosJELtextoCar"/>
          <w:b w:val="0"/>
          <w:bCs/>
          <w:lang w:val="gl-ES"/>
        </w:rPr>
        <w:t>digo 2</w:t>
      </w:r>
      <w:r w:rsidR="00C80DC0" w:rsidRPr="00E92BA2">
        <w:rPr>
          <w:rStyle w:val="CdigosJELtextoCar"/>
          <w:b w:val="0"/>
          <w:bCs/>
          <w:lang w:val="gl-ES"/>
        </w:rPr>
        <w:t>; ...</w:t>
      </w:r>
      <w:r w:rsidR="00403252" w:rsidRPr="00E92BA2">
        <w:rPr>
          <w:rStyle w:val="CdigosJELtextoCar"/>
          <w:b w:val="0"/>
          <w:bCs/>
          <w:lang w:val="gl-ES"/>
        </w:rPr>
        <w:t>.</w:t>
      </w:r>
      <w:r w:rsidR="00395840" w:rsidRPr="00E92BA2">
        <w:rPr>
          <w:rStyle w:val="CdigosJELtextoCar"/>
          <w:b w:val="0"/>
          <w:bCs/>
          <w:lang w:val="gl-ES"/>
        </w:rPr>
        <w:t xml:space="preserve"> (</w:t>
      </w:r>
      <w:r w:rsidR="00576B68" w:rsidRPr="00576B68">
        <w:rPr>
          <w:rStyle w:val="CdigosJELtextoCar"/>
          <w:bCs/>
          <w:lang w:val="pt-PT"/>
        </w:rPr>
        <w:t>obrigatorios</w:t>
      </w:r>
      <w:r w:rsidR="00395840" w:rsidRPr="00E92BA2">
        <w:rPr>
          <w:rStyle w:val="CdigosJELtextoCar"/>
          <w:b w:val="0"/>
          <w:bCs/>
          <w:lang w:val="gl-ES"/>
        </w:rPr>
        <w:t>)</w:t>
      </w:r>
    </w:p>
    <w:p w14:paraId="3FF0AEFF" w14:textId="0F7643A2" w:rsidR="00403252" w:rsidRPr="00E92BA2" w:rsidRDefault="00403252" w:rsidP="00340950">
      <w:pPr>
        <w:pStyle w:val="CdigosJELttulo"/>
        <w:rPr>
          <w:rStyle w:val="CdigosJELtextoCar"/>
          <w:b w:val="0"/>
          <w:bCs/>
          <w:lang w:val="gl-ES"/>
        </w:rPr>
      </w:pPr>
    </w:p>
    <w:p w14:paraId="644C3CD1" w14:textId="77777777" w:rsidR="00403252" w:rsidRPr="00E92BA2" w:rsidRDefault="00403252" w:rsidP="00340950">
      <w:pPr>
        <w:pStyle w:val="CdigosJELttulo"/>
        <w:rPr>
          <w:rStyle w:val="Referenciaintensa"/>
          <w:b/>
          <w:bCs w:val="0"/>
          <w:smallCaps w:val="0"/>
          <w:color w:val="auto"/>
          <w:spacing w:val="0"/>
          <w:lang w:val="gl-ES"/>
        </w:rPr>
        <w:sectPr w:rsidR="00403252" w:rsidRPr="00E92BA2">
          <w:pgSz w:w="11906" w:h="16838"/>
          <w:pgMar w:top="1417" w:right="1701" w:bottom="1417" w:left="1701" w:header="708" w:footer="708" w:gutter="0"/>
          <w:cols w:space="708"/>
          <w:docGrid w:linePitch="360"/>
        </w:sectPr>
      </w:pPr>
    </w:p>
    <w:p w14:paraId="10E5A5D0" w14:textId="38EAEE32" w:rsidR="00403252" w:rsidRPr="00E92BA2" w:rsidRDefault="00576B68" w:rsidP="00403252">
      <w:pPr>
        <w:pStyle w:val="Ttuloseco"/>
        <w:numPr>
          <w:ilvl w:val="0"/>
          <w:numId w:val="4"/>
        </w:numPr>
        <w:rPr>
          <w:lang w:val="gl-ES"/>
        </w:rPr>
      </w:pPr>
      <w:r>
        <w:rPr>
          <w:lang w:val="gl-ES"/>
        </w:rPr>
        <w:lastRenderedPageBreak/>
        <w:t>Introdução</w:t>
      </w:r>
    </w:p>
    <w:p w14:paraId="5837903D" w14:textId="694158D7" w:rsidR="00AF3397" w:rsidRPr="00E92BA2" w:rsidRDefault="00AF3397" w:rsidP="0032312B">
      <w:pPr>
        <w:pStyle w:val="Corpotexto"/>
        <w:rPr>
          <w:lang w:val="gl-ES"/>
        </w:rPr>
      </w:pPr>
      <w:r w:rsidRPr="00AF3397">
        <w:rPr>
          <w:lang w:val="pt-PT"/>
        </w:rPr>
        <w:t xml:space="preserve">A </w:t>
      </w:r>
      <w:r>
        <w:rPr>
          <w:lang w:val="pt-PT"/>
        </w:rPr>
        <w:t>I</w:t>
      </w:r>
      <w:r w:rsidRPr="00AF3397">
        <w:rPr>
          <w:lang w:val="pt-PT"/>
        </w:rPr>
        <w:t>ntrodução deve situar brevemente o estudo em um contexto amplo e destacar por que ele é importante. Deve definir a finalidade da obra e o seu significado. O estado atual do campo de pesquisa deve ser cuidadosamente revisto e as principais publicações citadas. Destaque hipóteses controversas e divergentes quando necessário. Por fim, mencione brevemente o objetivo principal do trabalho e destaque as principais conclusões. Na medida do possível, mantenha a introdução compreensível para cientistas e cientistas de fora do seu campo de pesquisa específico</w:t>
      </w:r>
      <w:r w:rsidRPr="00E92BA2">
        <w:rPr>
          <w:rStyle w:val="Refdenotaalpie"/>
        </w:rPr>
        <w:footnoteReference w:id="2"/>
      </w:r>
      <w:r w:rsidRPr="00AF3397">
        <w:rPr>
          <w:lang w:val="pt-PT"/>
        </w:rPr>
        <w:t>.</w:t>
      </w:r>
    </w:p>
    <w:p w14:paraId="552E93DE" w14:textId="632E73AB" w:rsidR="00622E1D" w:rsidRPr="00E92BA2" w:rsidRDefault="00622E1D" w:rsidP="00622E1D">
      <w:pPr>
        <w:pStyle w:val="Ttuloseco"/>
        <w:numPr>
          <w:ilvl w:val="0"/>
          <w:numId w:val="4"/>
        </w:numPr>
        <w:rPr>
          <w:lang w:val="gl-ES"/>
        </w:rPr>
      </w:pPr>
      <w:r w:rsidRPr="00E92BA2">
        <w:rPr>
          <w:lang w:val="gl-ES"/>
        </w:rPr>
        <w:t>Revisi</w:t>
      </w:r>
      <w:r w:rsidR="00AF3397">
        <w:rPr>
          <w:lang w:val="gl-ES"/>
        </w:rPr>
        <w:t>ão</w:t>
      </w:r>
      <w:r w:rsidRPr="00E92BA2">
        <w:rPr>
          <w:lang w:val="gl-ES"/>
        </w:rPr>
        <w:t xml:space="preserve"> da literatura</w:t>
      </w:r>
    </w:p>
    <w:p w14:paraId="109BBC5C" w14:textId="77777777" w:rsidR="00AF3397" w:rsidRPr="00E92BA2" w:rsidRDefault="00AF3397" w:rsidP="00E00DC2">
      <w:pPr>
        <w:pStyle w:val="Corpotexto"/>
        <w:rPr>
          <w:lang w:val="gl-ES"/>
        </w:rPr>
      </w:pPr>
      <w:r w:rsidRPr="00AF3397">
        <w:rPr>
          <w:lang w:val="pt-PT"/>
        </w:rPr>
        <w:t>Uma seção de Revisão de Literatura deve ampliar, e não repetir, o contexto do artigo já tratado na Introdução e lançar as bases para trabalhos futuros.</w:t>
      </w:r>
    </w:p>
    <w:p w14:paraId="0340C4B6" w14:textId="7564C1E9" w:rsidR="006241D1" w:rsidRPr="00E92BA2" w:rsidRDefault="006241D1" w:rsidP="006241D1">
      <w:pPr>
        <w:pStyle w:val="Ttuloseco"/>
        <w:numPr>
          <w:ilvl w:val="0"/>
          <w:numId w:val="4"/>
        </w:numPr>
        <w:rPr>
          <w:lang w:val="gl-ES"/>
        </w:rPr>
      </w:pPr>
      <w:r w:rsidRPr="00E92BA2">
        <w:rPr>
          <w:lang w:val="gl-ES"/>
        </w:rPr>
        <w:t>Materia</w:t>
      </w:r>
      <w:r w:rsidR="00574B0D" w:rsidRPr="00E92BA2">
        <w:rPr>
          <w:lang w:val="gl-ES"/>
        </w:rPr>
        <w:t>is</w:t>
      </w:r>
      <w:r w:rsidRPr="00E92BA2">
        <w:rPr>
          <w:lang w:val="gl-ES"/>
        </w:rPr>
        <w:t xml:space="preserve"> </w:t>
      </w:r>
      <w:r w:rsidR="00574B0D" w:rsidRPr="00E92BA2">
        <w:rPr>
          <w:lang w:val="gl-ES"/>
        </w:rPr>
        <w:t>e</w:t>
      </w:r>
      <w:r w:rsidRPr="00E92BA2">
        <w:rPr>
          <w:lang w:val="gl-ES"/>
        </w:rPr>
        <w:t xml:space="preserve"> métodos</w:t>
      </w:r>
    </w:p>
    <w:p w14:paraId="57A1FB12" w14:textId="77777777" w:rsidR="00620168" w:rsidRPr="00E92BA2" w:rsidRDefault="00620168" w:rsidP="00B074F8">
      <w:pPr>
        <w:pStyle w:val="Corpotexto"/>
        <w:rPr>
          <w:lang w:val="gl-ES"/>
        </w:rPr>
      </w:pPr>
      <w:r w:rsidRPr="00620168">
        <w:rPr>
          <w:lang w:val="pt-PT"/>
        </w:rPr>
        <w:t xml:space="preserve">Esta secção deve fornecer pormenores suficientes para permitir que o trabalho seja reproduzido por um investigador independente. Os métodos já publicados devem ser resumidos e indicados por uma referência. Se for citado diretamente de um método publicado anteriormente, use stubs e cite a fonte. </w:t>
      </w:r>
      <w:r w:rsidRPr="00E92BA2">
        <w:t>Quaisquer alterações aos métodos existentes também devem ser descritas.</w:t>
      </w:r>
    </w:p>
    <w:p w14:paraId="50C53F48" w14:textId="656ACAFE" w:rsidR="006241D1" w:rsidRPr="00E92BA2" w:rsidRDefault="006241D1" w:rsidP="006241D1">
      <w:pPr>
        <w:pStyle w:val="Ttuloseco"/>
        <w:numPr>
          <w:ilvl w:val="0"/>
          <w:numId w:val="4"/>
        </w:numPr>
        <w:rPr>
          <w:lang w:val="gl-ES"/>
        </w:rPr>
      </w:pPr>
      <w:r w:rsidRPr="00E92BA2">
        <w:rPr>
          <w:lang w:val="gl-ES"/>
        </w:rPr>
        <w:t>Resultados</w:t>
      </w:r>
    </w:p>
    <w:p w14:paraId="2DAF824F" w14:textId="15CACD52" w:rsidR="00DB29D9" w:rsidRPr="00E92BA2" w:rsidRDefault="00620168" w:rsidP="00D80D5C">
      <w:pPr>
        <w:pStyle w:val="Corpotexto"/>
        <w:rPr>
          <w:lang w:val="gl-ES"/>
        </w:rPr>
      </w:pPr>
      <w:r w:rsidRPr="00620168">
        <w:rPr>
          <w:lang w:val="pt-PT"/>
        </w:rPr>
        <w:t xml:space="preserve">A secção Resultados apresenta as principais contribuições do estudo de forma clara, concisa e lógica. Este ponto deve resumir objetivamente os resultados da pesquisa, acompanhados, se necessário, de análises estatísticas, figuras, tabelas e gráficos </w:t>
      </w:r>
      <w:r w:rsidR="00AD5A9A" w:rsidRPr="00AD5A9A">
        <w:rPr>
          <w:lang w:val="pt-PT"/>
        </w:rPr>
        <w:t>melhorar a compreensão e a validade d</w:t>
      </w:r>
      <w:r w:rsidR="00AD5A9A">
        <w:rPr>
          <w:lang w:val="pt-PT"/>
        </w:rPr>
        <w:t>as</w:t>
      </w:r>
      <w:r w:rsidRPr="00620168">
        <w:rPr>
          <w:lang w:val="pt-PT"/>
        </w:rPr>
        <w:t xml:space="preserve"> conclusões</w:t>
      </w:r>
      <w:r w:rsidR="00DB29D9" w:rsidRPr="00E92BA2">
        <w:rPr>
          <w:lang w:val="gl-ES"/>
        </w:rPr>
        <w:t>.</w:t>
      </w:r>
    </w:p>
    <w:p w14:paraId="79C0FE86" w14:textId="1BB67C12" w:rsidR="00403252" w:rsidRPr="00E92BA2" w:rsidRDefault="00806CC0" w:rsidP="00403252">
      <w:pPr>
        <w:pStyle w:val="Subseco1"/>
        <w:numPr>
          <w:ilvl w:val="1"/>
          <w:numId w:val="4"/>
        </w:numPr>
        <w:rPr>
          <w:lang w:val="gl-ES"/>
        </w:rPr>
      </w:pPr>
      <w:r w:rsidRPr="00E92BA2">
        <w:rPr>
          <w:lang w:val="gl-ES"/>
        </w:rPr>
        <w:t xml:space="preserve">Título </w:t>
      </w:r>
      <w:r w:rsidR="00620168">
        <w:t>s</w:t>
      </w:r>
      <w:r w:rsidR="00620168" w:rsidRPr="00E92BA2">
        <w:t>ubsecção</w:t>
      </w:r>
    </w:p>
    <w:p w14:paraId="349C644A" w14:textId="2EC4E677" w:rsidR="001A5B49" w:rsidRPr="00E92BA2" w:rsidRDefault="00620168" w:rsidP="001A5B49">
      <w:pPr>
        <w:pStyle w:val="Corpotexto"/>
        <w:rPr>
          <w:lang w:val="gl-ES"/>
        </w:rPr>
      </w:pPr>
      <w:r w:rsidRPr="00620168">
        <w:rPr>
          <w:lang w:val="pt-PT"/>
        </w:rPr>
        <w:t>Se forem incluídas listas com vinhetas, estas serão feitas dessa forma</w:t>
      </w:r>
      <w:r w:rsidR="001A5B49" w:rsidRPr="00E92BA2">
        <w:rPr>
          <w:lang w:val="gl-ES"/>
        </w:rPr>
        <w:t>:</w:t>
      </w:r>
    </w:p>
    <w:p w14:paraId="6EC0459E" w14:textId="77777777" w:rsidR="001A5B49" w:rsidRPr="00E92BA2" w:rsidRDefault="001A5B49" w:rsidP="001A5B49">
      <w:pPr>
        <w:pStyle w:val="Corpotexto"/>
        <w:ind w:firstLine="0"/>
        <w:rPr>
          <w:lang w:val="gl-ES"/>
        </w:rPr>
      </w:pPr>
    </w:p>
    <w:p w14:paraId="613BBD53" w14:textId="6339156F" w:rsidR="001A5B49" w:rsidRPr="00E92BA2" w:rsidRDefault="001A5B49" w:rsidP="001A5B49">
      <w:pPr>
        <w:pStyle w:val="Corpotexto"/>
        <w:numPr>
          <w:ilvl w:val="0"/>
          <w:numId w:val="5"/>
        </w:numPr>
        <w:rPr>
          <w:lang w:val="gl-ES"/>
        </w:rPr>
      </w:pPr>
      <w:r w:rsidRPr="00E92BA2">
        <w:rPr>
          <w:lang w:val="gl-ES"/>
        </w:rPr>
        <w:t>Prime</w:t>
      </w:r>
      <w:r w:rsidR="00DB29D9" w:rsidRPr="00E92BA2">
        <w:rPr>
          <w:lang w:val="gl-ES"/>
        </w:rPr>
        <w:t>i</w:t>
      </w:r>
      <w:r w:rsidRPr="00E92BA2">
        <w:rPr>
          <w:lang w:val="gl-ES"/>
        </w:rPr>
        <w:t>ra.</w:t>
      </w:r>
    </w:p>
    <w:p w14:paraId="4BDB0DF7" w14:textId="39AD13DD" w:rsidR="001A5B49" w:rsidRPr="00E92BA2" w:rsidRDefault="001A5B49" w:rsidP="001A5B49">
      <w:pPr>
        <w:pStyle w:val="Corpotexto"/>
        <w:numPr>
          <w:ilvl w:val="0"/>
          <w:numId w:val="5"/>
        </w:numPr>
        <w:rPr>
          <w:lang w:val="gl-ES"/>
        </w:rPr>
      </w:pPr>
      <w:r w:rsidRPr="00E92BA2">
        <w:rPr>
          <w:lang w:val="gl-ES"/>
        </w:rPr>
        <w:t>Segunda.</w:t>
      </w:r>
    </w:p>
    <w:p w14:paraId="2DB39D64" w14:textId="1FF823FC" w:rsidR="001A5B49" w:rsidRPr="00E92BA2" w:rsidRDefault="001A5B49" w:rsidP="001A5B49">
      <w:pPr>
        <w:pStyle w:val="Corpotexto"/>
        <w:numPr>
          <w:ilvl w:val="0"/>
          <w:numId w:val="5"/>
        </w:numPr>
        <w:rPr>
          <w:lang w:val="gl-ES"/>
        </w:rPr>
      </w:pPr>
      <w:r w:rsidRPr="00E92BA2">
        <w:rPr>
          <w:lang w:val="gl-ES"/>
        </w:rPr>
        <w:t>Terce</w:t>
      </w:r>
      <w:r w:rsidR="00DB29D9" w:rsidRPr="00E92BA2">
        <w:rPr>
          <w:lang w:val="gl-ES"/>
        </w:rPr>
        <w:t>i</w:t>
      </w:r>
      <w:r w:rsidRPr="00E92BA2">
        <w:rPr>
          <w:lang w:val="gl-ES"/>
        </w:rPr>
        <w:t>ra.</w:t>
      </w:r>
    </w:p>
    <w:p w14:paraId="5EA9C4F1" w14:textId="77777777" w:rsidR="001A5B49" w:rsidRPr="00E92BA2" w:rsidRDefault="001A5B49" w:rsidP="001A5B49">
      <w:pPr>
        <w:pStyle w:val="Corpotexto"/>
        <w:ind w:firstLine="0"/>
        <w:rPr>
          <w:lang w:val="gl-ES"/>
        </w:rPr>
      </w:pPr>
    </w:p>
    <w:p w14:paraId="31F5338F" w14:textId="501773DE" w:rsidR="001A5B49" w:rsidRPr="00E92BA2" w:rsidRDefault="00620168" w:rsidP="001A5B49">
      <w:pPr>
        <w:pStyle w:val="Corpotexto"/>
        <w:rPr>
          <w:lang w:val="gl-ES"/>
        </w:rPr>
      </w:pPr>
      <w:r w:rsidRPr="00620168">
        <w:rPr>
          <w:lang w:val="pt-PT"/>
        </w:rPr>
        <w:t>E se as listas estiverem listadas com números ou com letras, elas serão feitas da seguinte forma</w:t>
      </w:r>
      <w:r w:rsidR="001A5B49" w:rsidRPr="00E92BA2">
        <w:rPr>
          <w:lang w:val="gl-ES"/>
        </w:rPr>
        <w:t>:</w:t>
      </w:r>
    </w:p>
    <w:p w14:paraId="26C7BEE8" w14:textId="77777777" w:rsidR="001A5B49" w:rsidRPr="00E92BA2" w:rsidRDefault="001A5B49" w:rsidP="001A5B49">
      <w:pPr>
        <w:pStyle w:val="Corpotexto"/>
        <w:ind w:firstLine="0"/>
        <w:rPr>
          <w:lang w:val="gl-ES"/>
        </w:rPr>
      </w:pPr>
    </w:p>
    <w:p w14:paraId="57F38878" w14:textId="79E4AB3A" w:rsidR="001A5B49" w:rsidRPr="00E92BA2" w:rsidRDefault="001A5B49" w:rsidP="001A5B49">
      <w:pPr>
        <w:pStyle w:val="Corpotexto"/>
        <w:numPr>
          <w:ilvl w:val="0"/>
          <w:numId w:val="6"/>
        </w:numPr>
        <w:rPr>
          <w:lang w:val="gl-ES"/>
        </w:rPr>
      </w:pPr>
      <w:r w:rsidRPr="00E92BA2">
        <w:rPr>
          <w:lang w:val="gl-ES"/>
        </w:rPr>
        <w:t>Prime</w:t>
      </w:r>
      <w:r w:rsidR="00DB29D9" w:rsidRPr="00E92BA2">
        <w:rPr>
          <w:lang w:val="gl-ES"/>
        </w:rPr>
        <w:t>i</w:t>
      </w:r>
      <w:r w:rsidRPr="00E92BA2">
        <w:rPr>
          <w:lang w:val="gl-ES"/>
        </w:rPr>
        <w:t>ro.</w:t>
      </w:r>
    </w:p>
    <w:p w14:paraId="34C75AA8" w14:textId="1C1BF591" w:rsidR="001A5B49" w:rsidRPr="00E92BA2" w:rsidRDefault="001A5B49" w:rsidP="001A5B49">
      <w:pPr>
        <w:pStyle w:val="Corpotexto"/>
        <w:numPr>
          <w:ilvl w:val="0"/>
          <w:numId w:val="6"/>
        </w:numPr>
        <w:rPr>
          <w:lang w:val="gl-ES"/>
        </w:rPr>
      </w:pPr>
      <w:r w:rsidRPr="00E92BA2">
        <w:rPr>
          <w:lang w:val="gl-ES"/>
        </w:rPr>
        <w:t>Segundo.</w:t>
      </w:r>
    </w:p>
    <w:p w14:paraId="5EEDAA8F" w14:textId="5489CE66" w:rsidR="001A5B49" w:rsidRPr="00E92BA2" w:rsidRDefault="001A5B49" w:rsidP="001A5B49">
      <w:pPr>
        <w:pStyle w:val="Corpotexto"/>
        <w:numPr>
          <w:ilvl w:val="0"/>
          <w:numId w:val="6"/>
        </w:numPr>
        <w:rPr>
          <w:lang w:val="gl-ES"/>
        </w:rPr>
      </w:pPr>
      <w:r w:rsidRPr="00E92BA2">
        <w:rPr>
          <w:lang w:val="gl-ES"/>
        </w:rPr>
        <w:t>Terce</w:t>
      </w:r>
      <w:r w:rsidR="00DB29D9" w:rsidRPr="00E92BA2">
        <w:rPr>
          <w:lang w:val="gl-ES"/>
        </w:rPr>
        <w:t>i</w:t>
      </w:r>
      <w:r w:rsidRPr="00E92BA2">
        <w:rPr>
          <w:lang w:val="gl-ES"/>
        </w:rPr>
        <w:t>ro.</w:t>
      </w:r>
    </w:p>
    <w:p w14:paraId="5EB50D62" w14:textId="77777777" w:rsidR="001A5B49" w:rsidRPr="00E92BA2" w:rsidRDefault="001A5B49" w:rsidP="001A5B49">
      <w:pPr>
        <w:pStyle w:val="Corpotexto"/>
        <w:ind w:firstLine="0"/>
        <w:rPr>
          <w:lang w:val="gl-ES"/>
        </w:rPr>
      </w:pPr>
    </w:p>
    <w:p w14:paraId="62CF55D8" w14:textId="49D8718D" w:rsidR="001A5B49" w:rsidRPr="00E92BA2" w:rsidRDefault="00620168" w:rsidP="001A5B49">
      <w:pPr>
        <w:pStyle w:val="Corpotexto"/>
        <w:ind w:firstLine="0"/>
        <w:rPr>
          <w:lang w:val="gl-ES"/>
        </w:rPr>
      </w:pPr>
      <w:r>
        <w:t>o</w:t>
      </w:r>
      <w:r w:rsidRPr="00E92BA2">
        <w:t>u bem</w:t>
      </w:r>
      <w:r w:rsidR="001A5B49" w:rsidRPr="00E92BA2">
        <w:rPr>
          <w:lang w:val="gl-ES"/>
        </w:rPr>
        <w:t>:</w:t>
      </w:r>
    </w:p>
    <w:p w14:paraId="471D393A" w14:textId="77777777" w:rsidR="001A5B49" w:rsidRPr="00E92BA2" w:rsidRDefault="001A5B49" w:rsidP="001A5B49">
      <w:pPr>
        <w:pStyle w:val="Corpotexto"/>
        <w:ind w:firstLine="0"/>
        <w:rPr>
          <w:lang w:val="gl-ES"/>
        </w:rPr>
      </w:pPr>
    </w:p>
    <w:p w14:paraId="47294647" w14:textId="235FFBAE" w:rsidR="001A5B49" w:rsidRPr="00E92BA2" w:rsidRDefault="001A5B49" w:rsidP="001A5B49">
      <w:pPr>
        <w:pStyle w:val="Corpotexto"/>
        <w:numPr>
          <w:ilvl w:val="0"/>
          <w:numId w:val="7"/>
        </w:numPr>
        <w:rPr>
          <w:lang w:val="gl-ES"/>
        </w:rPr>
      </w:pPr>
      <w:r w:rsidRPr="00E92BA2">
        <w:rPr>
          <w:lang w:val="gl-ES"/>
        </w:rPr>
        <w:lastRenderedPageBreak/>
        <w:t>Prime</w:t>
      </w:r>
      <w:r w:rsidR="00DB29D9" w:rsidRPr="00E92BA2">
        <w:rPr>
          <w:lang w:val="gl-ES"/>
        </w:rPr>
        <w:t>i</w:t>
      </w:r>
      <w:r w:rsidRPr="00E92BA2">
        <w:rPr>
          <w:lang w:val="gl-ES"/>
        </w:rPr>
        <w:t>ro.</w:t>
      </w:r>
    </w:p>
    <w:p w14:paraId="1579F454" w14:textId="5486ED51" w:rsidR="001A5B49" w:rsidRPr="00E92BA2" w:rsidRDefault="001A5B49" w:rsidP="001A5B49">
      <w:pPr>
        <w:pStyle w:val="Corpotexto"/>
        <w:numPr>
          <w:ilvl w:val="0"/>
          <w:numId w:val="7"/>
        </w:numPr>
        <w:rPr>
          <w:lang w:val="gl-ES"/>
        </w:rPr>
      </w:pPr>
      <w:r w:rsidRPr="00E92BA2">
        <w:rPr>
          <w:lang w:val="gl-ES"/>
        </w:rPr>
        <w:t>Segundo.</w:t>
      </w:r>
    </w:p>
    <w:p w14:paraId="0C098250" w14:textId="34471A1A" w:rsidR="00012FF2" w:rsidRPr="00E92BA2" w:rsidRDefault="001A5B49" w:rsidP="001A5B49">
      <w:pPr>
        <w:pStyle w:val="Corpotexto"/>
        <w:numPr>
          <w:ilvl w:val="0"/>
          <w:numId w:val="7"/>
        </w:numPr>
        <w:rPr>
          <w:lang w:val="gl-ES"/>
        </w:rPr>
      </w:pPr>
      <w:r w:rsidRPr="00E92BA2">
        <w:rPr>
          <w:lang w:val="gl-ES"/>
        </w:rPr>
        <w:t>Terce</w:t>
      </w:r>
      <w:r w:rsidR="00DB29D9" w:rsidRPr="00E92BA2">
        <w:rPr>
          <w:lang w:val="gl-ES"/>
        </w:rPr>
        <w:t>i</w:t>
      </w:r>
      <w:r w:rsidRPr="00E92BA2">
        <w:rPr>
          <w:lang w:val="gl-ES"/>
        </w:rPr>
        <w:t>ro.</w:t>
      </w:r>
    </w:p>
    <w:p w14:paraId="26F1D111" w14:textId="77777777" w:rsidR="007C4205" w:rsidRPr="00E92BA2" w:rsidRDefault="007C4205" w:rsidP="007C4205">
      <w:pPr>
        <w:pStyle w:val="Corpotexto"/>
        <w:ind w:left="720" w:firstLine="0"/>
        <w:rPr>
          <w:lang w:val="gl-ES"/>
        </w:rPr>
      </w:pPr>
    </w:p>
    <w:p w14:paraId="56CF3531" w14:textId="77777777" w:rsidR="005A4D27" w:rsidRPr="00E92BA2" w:rsidRDefault="005A4D27" w:rsidP="004D0664">
      <w:pPr>
        <w:pStyle w:val="Corpotexto"/>
        <w:rPr>
          <w:lang w:val="gl-ES"/>
        </w:rPr>
      </w:pPr>
      <w:r w:rsidRPr="005A4D27">
        <w:rPr>
          <w:lang w:val="pt-PT"/>
        </w:rPr>
        <w:t>O texto continuaria aqui como um novo parágrafo.</w:t>
      </w:r>
    </w:p>
    <w:p w14:paraId="26F2E3DD" w14:textId="3ADD5D38" w:rsidR="00CB4273" w:rsidRPr="00E92BA2" w:rsidRDefault="005A4D27" w:rsidP="006D1715">
      <w:pPr>
        <w:pStyle w:val="Corpotexto"/>
        <w:rPr>
          <w:lang w:val="gl-ES"/>
        </w:rPr>
      </w:pPr>
      <w:r w:rsidRPr="005A4D27">
        <w:rPr>
          <w:lang w:val="pt-PT"/>
        </w:rPr>
        <w:t>Todas as figuras e tabelas devem ser citadas no texto principal como Figura 1, Tabela 1, etc., e devem ser colocadas no texto principal o mais próximo possível da primeira vez que são citadas</w:t>
      </w:r>
      <w:r w:rsidR="00CB4273" w:rsidRPr="00E92BA2">
        <w:rPr>
          <w:lang w:val="gl-ES"/>
        </w:rPr>
        <w:t>.</w:t>
      </w:r>
      <w:r w:rsidR="0019376E">
        <w:rPr>
          <w:lang w:val="gl-ES"/>
        </w:rPr>
        <w:t xml:space="preserve"> </w:t>
      </w:r>
      <w:r w:rsidR="002959A2" w:rsidRPr="002959A2">
        <w:rPr>
          <w:lang w:val="pt-PT"/>
        </w:rPr>
        <w:t>Os títulos devem ser colocados acima da figura e da fonte abaixo, como mostra o exemplo a seguir.</w:t>
      </w:r>
    </w:p>
    <w:p w14:paraId="5EF798D6" w14:textId="100983B5" w:rsidR="00012FF2" w:rsidRPr="006C654E" w:rsidRDefault="00012FF2" w:rsidP="0019376E">
      <w:pPr>
        <w:pStyle w:val="Ttulofigura"/>
        <w:spacing w:before="240"/>
        <w:rPr>
          <w:lang w:val="pt-PT"/>
        </w:rPr>
      </w:pPr>
      <w:r w:rsidRPr="006C654E">
        <w:rPr>
          <w:lang w:val="pt-PT"/>
        </w:rPr>
        <w:t xml:space="preserve">Figura </w:t>
      </w:r>
      <w:r w:rsidR="00412CDF" w:rsidRPr="006C654E">
        <w:rPr>
          <w:lang w:val="pt-PT"/>
        </w:rPr>
        <w:t xml:space="preserve">/ </w:t>
      </w:r>
      <w:r w:rsidR="006C654E" w:rsidRPr="006C654E">
        <w:rPr>
          <w:lang w:val="pt-PT"/>
        </w:rPr>
        <w:t>Tabela</w:t>
      </w:r>
      <w:r w:rsidR="00412CDF" w:rsidRPr="006C654E">
        <w:rPr>
          <w:lang w:val="pt-PT"/>
        </w:rPr>
        <w:t xml:space="preserve"> </w:t>
      </w:r>
      <w:r w:rsidRPr="006C654E">
        <w:rPr>
          <w:lang w:val="pt-PT"/>
        </w:rPr>
        <w:t>1. Título</w:t>
      </w:r>
    </w:p>
    <w:p w14:paraId="7617C401" w14:textId="295B2C7D" w:rsidR="00012FF2" w:rsidRPr="00E92BA2" w:rsidRDefault="00012FF2" w:rsidP="00012FF2">
      <w:pPr>
        <w:pStyle w:val="Corpotexto"/>
        <w:ind w:firstLine="0"/>
        <w:jc w:val="center"/>
        <w:rPr>
          <w:lang w:val="gl-ES"/>
        </w:rPr>
      </w:pPr>
      <w:r w:rsidRPr="00E92BA2">
        <w:rPr>
          <w:noProof/>
          <w:lang w:val="gl-ES" w:eastAsia="gl-ES"/>
        </w:rPr>
        <w:drawing>
          <wp:inline distT="0" distB="0" distL="0" distR="0" wp14:anchorId="29C68111" wp14:editId="0E709E49">
            <wp:extent cx="2260694" cy="1632111"/>
            <wp:effectExtent l="0" t="0" r="6350" b="6350"/>
            <wp:docPr id="5" name="Imagen 5" descr="Imagen de la pantalla de un celular con 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de la pantalla de un celular con texto&#10;&#10;Descripción generada automáticamente con confianza baja"/>
                    <pic:cNvPicPr/>
                  </pic:nvPicPr>
                  <pic:blipFill>
                    <a:blip r:embed="rId8">
                      <a:extLst>
                        <a:ext uri="{28A0092B-C50C-407E-A947-70E740481C1C}">
                          <a14:useLocalDpi xmlns:a14="http://schemas.microsoft.com/office/drawing/2010/main" val="0"/>
                        </a:ext>
                      </a:extLst>
                    </a:blip>
                    <a:stretch>
                      <a:fillRect/>
                    </a:stretch>
                  </pic:blipFill>
                  <pic:spPr>
                    <a:xfrm>
                      <a:off x="0" y="0"/>
                      <a:ext cx="2273698" cy="1641499"/>
                    </a:xfrm>
                    <a:prstGeom prst="rect">
                      <a:avLst/>
                    </a:prstGeom>
                  </pic:spPr>
                </pic:pic>
              </a:graphicData>
            </a:graphic>
          </wp:inline>
        </w:drawing>
      </w:r>
    </w:p>
    <w:p w14:paraId="515971E1" w14:textId="43FEA2B8" w:rsidR="00671C3E" w:rsidRPr="00E92BA2" w:rsidRDefault="00012FF2" w:rsidP="00523F13">
      <w:pPr>
        <w:pStyle w:val="Pfigura"/>
        <w:rPr>
          <w:lang w:val="gl-ES"/>
        </w:rPr>
      </w:pPr>
      <w:r w:rsidRPr="00E92BA2">
        <w:rPr>
          <w:lang w:val="gl-ES"/>
        </w:rPr>
        <w:t>F</w:t>
      </w:r>
      <w:r w:rsidR="00CB4273" w:rsidRPr="00E92BA2">
        <w:rPr>
          <w:lang w:val="gl-ES"/>
        </w:rPr>
        <w:t>o</w:t>
      </w:r>
      <w:r w:rsidRPr="00E92BA2">
        <w:rPr>
          <w:lang w:val="gl-ES"/>
        </w:rPr>
        <w:t>nte: f</w:t>
      </w:r>
      <w:r w:rsidR="00CB4273" w:rsidRPr="00E92BA2">
        <w:rPr>
          <w:lang w:val="gl-ES"/>
        </w:rPr>
        <w:t>o</w:t>
      </w:r>
      <w:r w:rsidRPr="00E92BA2">
        <w:rPr>
          <w:lang w:val="gl-ES"/>
        </w:rPr>
        <w:t>nte.</w:t>
      </w:r>
    </w:p>
    <w:p w14:paraId="70D73D8F" w14:textId="77777777" w:rsidR="006965D8" w:rsidRPr="00E92BA2" w:rsidRDefault="006965D8" w:rsidP="00BF6C97">
      <w:pPr>
        <w:pStyle w:val="Corpotexto"/>
        <w:rPr>
          <w:lang w:val="gl-ES"/>
        </w:rPr>
      </w:pPr>
    </w:p>
    <w:p w14:paraId="2700610D" w14:textId="7EA67159" w:rsidR="00CB4273" w:rsidRPr="00E92BA2" w:rsidRDefault="00940D62" w:rsidP="00EB652E">
      <w:pPr>
        <w:pStyle w:val="Corpotexto"/>
        <w:rPr>
          <w:lang w:val="gl-ES"/>
        </w:rPr>
      </w:pPr>
      <w:r w:rsidRPr="00940D62">
        <w:rPr>
          <w:lang w:val="pt-PT"/>
        </w:rPr>
        <w:t>Se forem utilizadas equações, estas devem ser devidamente centralizadas e numeradas. Recomenda-se o uso de tabelas com as bordas ocultas para facilitar a inserção e edição das equações</w:t>
      </w:r>
      <w:r w:rsidR="00CB4273" w:rsidRPr="00E92BA2">
        <w:rPr>
          <w:lang w:val="gl-ES"/>
        </w:rPr>
        <w:t>.</w:t>
      </w:r>
    </w:p>
    <w:p w14:paraId="2F411392" w14:textId="77777777" w:rsidR="006965D8" w:rsidRPr="00E92BA2" w:rsidRDefault="006965D8" w:rsidP="00BF6C97">
      <w:pPr>
        <w:pStyle w:val="Corpotexto"/>
        <w:rPr>
          <w:lang w:val="gl-E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371"/>
        <w:gridCol w:w="561"/>
      </w:tblGrid>
      <w:tr w:rsidR="00773C47" w:rsidRPr="00E92BA2" w14:paraId="496DC653" w14:textId="77777777" w:rsidTr="00C223A8">
        <w:tc>
          <w:tcPr>
            <w:tcW w:w="562" w:type="dxa"/>
          </w:tcPr>
          <w:p w14:paraId="5332CBFA" w14:textId="77777777" w:rsidR="00773C47" w:rsidRPr="00E92BA2" w:rsidRDefault="00773C47" w:rsidP="00BF6C97">
            <w:pPr>
              <w:pStyle w:val="Corpotexto"/>
              <w:ind w:firstLine="0"/>
              <w:rPr>
                <w:lang w:val="gl-ES"/>
              </w:rPr>
            </w:pPr>
          </w:p>
        </w:tc>
        <w:tc>
          <w:tcPr>
            <w:tcW w:w="7371" w:type="dxa"/>
          </w:tcPr>
          <w:p w14:paraId="5EC8058B" w14:textId="0FC7D401" w:rsidR="00773C47" w:rsidRPr="00E92BA2" w:rsidRDefault="00940D62" w:rsidP="00BF6C97">
            <w:pPr>
              <w:pStyle w:val="Corpotexto"/>
              <w:ind w:firstLine="0"/>
              <w:rPr>
                <w:lang w:val="gl-ES"/>
              </w:rPr>
            </w:pPr>
            <m:oMathPara>
              <m:oMath>
                <m:r>
                  <w:rPr>
                    <w:rFonts w:ascii="Cambria Math" w:hAnsi="Cambria Math"/>
                    <w:lang w:val="gl-ES"/>
                  </w:rPr>
                  <m:t>Inserir equações</m:t>
                </m:r>
              </m:oMath>
            </m:oMathPara>
          </w:p>
        </w:tc>
        <w:tc>
          <w:tcPr>
            <w:tcW w:w="561" w:type="dxa"/>
          </w:tcPr>
          <w:p w14:paraId="3A898987" w14:textId="60ADCE65" w:rsidR="00773C47" w:rsidRPr="00E92BA2" w:rsidRDefault="00C223A8" w:rsidP="00C223A8">
            <w:pPr>
              <w:pStyle w:val="Corpotexto"/>
              <w:ind w:firstLine="0"/>
              <w:jc w:val="center"/>
              <w:rPr>
                <w:lang w:val="gl-ES"/>
              </w:rPr>
            </w:pPr>
            <w:r w:rsidRPr="00E92BA2">
              <w:rPr>
                <w:lang w:val="gl-ES"/>
              </w:rPr>
              <w:t>(1)</w:t>
            </w:r>
          </w:p>
        </w:tc>
      </w:tr>
    </w:tbl>
    <w:p w14:paraId="16A1C6D5" w14:textId="4C927AE5" w:rsidR="00BF6C97" w:rsidRPr="00E92BA2" w:rsidRDefault="00BF6C97" w:rsidP="00BF6C97">
      <w:pPr>
        <w:pStyle w:val="Corpotexto"/>
        <w:rPr>
          <w:lang w:val="gl-ES"/>
        </w:rPr>
      </w:pPr>
    </w:p>
    <w:p w14:paraId="56F0ACD9" w14:textId="1714AA8D" w:rsidR="00806CC0" w:rsidRPr="00E92BA2" w:rsidRDefault="00806CC0" w:rsidP="00806CC0">
      <w:pPr>
        <w:pStyle w:val="Subsecorestantes"/>
        <w:numPr>
          <w:ilvl w:val="2"/>
          <w:numId w:val="4"/>
        </w:numPr>
        <w:rPr>
          <w:lang w:val="gl-ES"/>
        </w:rPr>
      </w:pPr>
      <w:r w:rsidRPr="00E92BA2">
        <w:rPr>
          <w:lang w:val="gl-ES"/>
        </w:rPr>
        <w:t xml:space="preserve">Título </w:t>
      </w:r>
      <w:r w:rsidR="000670C2" w:rsidRPr="00E92BA2">
        <w:t>Subsecção</w:t>
      </w:r>
    </w:p>
    <w:p w14:paraId="02CEE8E8" w14:textId="70B6783D" w:rsidR="00806CC0" w:rsidRPr="00E92BA2" w:rsidRDefault="00806CC0" w:rsidP="00806CC0">
      <w:pPr>
        <w:pStyle w:val="Corpotexto"/>
        <w:rPr>
          <w:lang w:val="gl-ES"/>
        </w:rPr>
      </w:pPr>
      <w:r w:rsidRPr="00E92BA2">
        <w:rPr>
          <w:lang w:val="gl-ES"/>
        </w:rPr>
        <w:t>Texto Texto Texto Texto Texto Texto Texto Texto Texto Texto Texto Texto Texto Texto Texto Texto Texto Texto Texto Texto Texto Texto Texto Texto Texto Texto Texto Texto Texto Texto Texto Texto Texto Texto Texto Texto Texto Texto Texto.</w:t>
      </w:r>
    </w:p>
    <w:p w14:paraId="77F4B87E" w14:textId="5D6551CD" w:rsidR="00357710" w:rsidRPr="00E92BA2" w:rsidRDefault="009555D3" w:rsidP="00357710">
      <w:pPr>
        <w:pStyle w:val="Ttuloseco"/>
        <w:numPr>
          <w:ilvl w:val="0"/>
          <w:numId w:val="4"/>
        </w:numPr>
        <w:rPr>
          <w:lang w:val="gl-ES"/>
        </w:rPr>
      </w:pPr>
      <w:r>
        <w:rPr>
          <w:lang w:val="gl-ES"/>
        </w:rPr>
        <w:t>discussão</w:t>
      </w:r>
    </w:p>
    <w:p w14:paraId="4672C50E" w14:textId="77777777" w:rsidR="009555D3" w:rsidRPr="00E92BA2" w:rsidRDefault="009555D3" w:rsidP="00464E48">
      <w:pPr>
        <w:pStyle w:val="Corpotexto"/>
        <w:rPr>
          <w:lang w:val="gl-ES"/>
        </w:rPr>
      </w:pPr>
      <w:r w:rsidRPr="009555D3">
        <w:rPr>
          <w:lang w:val="pt-PT"/>
        </w:rPr>
        <w:t>Esta seção deve explorar a importância dos resultados do trabalho, não repeti-los. Os autores devem discutir os resultados e sua interpretação em relação a estudos anteriores e hipóteses de trabalho. Os resultados e as suas implicações devem ser discutidos no contexto mais amplo possível.</w:t>
      </w:r>
    </w:p>
    <w:p w14:paraId="3BFE759D" w14:textId="205A19D7" w:rsidR="009555D3" w:rsidRPr="00E92BA2" w:rsidRDefault="009555D3" w:rsidP="00464E48">
      <w:pPr>
        <w:pStyle w:val="Corpotexto"/>
        <w:rPr>
          <w:lang w:val="gl-ES"/>
        </w:rPr>
      </w:pPr>
      <w:r w:rsidRPr="009555D3">
        <w:rPr>
          <w:lang w:val="pt-PT"/>
        </w:rPr>
        <w:t xml:space="preserve">Uma seção combinada de </w:t>
      </w:r>
      <w:r>
        <w:rPr>
          <w:lang w:val="pt-PT"/>
        </w:rPr>
        <w:t>R</w:t>
      </w:r>
      <w:r w:rsidRPr="009555D3">
        <w:rPr>
          <w:lang w:val="pt-PT"/>
        </w:rPr>
        <w:t>esultados e discussão geralmente é apropriada.</w:t>
      </w:r>
    </w:p>
    <w:p w14:paraId="124FCA30" w14:textId="64841CE3" w:rsidR="0093056B" w:rsidRPr="00E92BA2" w:rsidRDefault="0093056B" w:rsidP="0093056B">
      <w:pPr>
        <w:pStyle w:val="Ttuloseco"/>
        <w:numPr>
          <w:ilvl w:val="0"/>
          <w:numId w:val="4"/>
        </w:numPr>
        <w:rPr>
          <w:lang w:val="gl-ES"/>
        </w:rPr>
      </w:pPr>
      <w:r w:rsidRPr="00E92BA2">
        <w:rPr>
          <w:lang w:val="gl-ES"/>
        </w:rPr>
        <w:t>Conclusi</w:t>
      </w:r>
      <w:r w:rsidR="009555D3">
        <w:rPr>
          <w:lang w:val="gl-ES"/>
        </w:rPr>
        <w:t>ões</w:t>
      </w:r>
    </w:p>
    <w:p w14:paraId="55357FC2" w14:textId="48BE798B" w:rsidR="009555D3" w:rsidRPr="00E92BA2" w:rsidRDefault="009555D3" w:rsidP="00413523">
      <w:pPr>
        <w:pStyle w:val="Corpotexto"/>
        <w:rPr>
          <w:lang w:val="gl-ES"/>
        </w:rPr>
      </w:pPr>
      <w:r w:rsidRPr="009555D3">
        <w:rPr>
          <w:lang w:val="pt-PT"/>
        </w:rPr>
        <w:t xml:space="preserve">A seção Conclusões deve resumir brevemente os principais resultados da pesquisa </w:t>
      </w:r>
      <w:r w:rsidR="008953B9">
        <w:rPr>
          <w:lang w:val="pt-PT"/>
        </w:rPr>
        <w:t xml:space="preserve">derivados </w:t>
      </w:r>
      <w:r w:rsidRPr="009555D3">
        <w:rPr>
          <w:lang w:val="pt-PT"/>
        </w:rPr>
        <w:t>a partir dos objetivos. Também é importante apresentar as implicações e aplicações dos resultados, as limitações do estudo e as possíveis áreas para pesquisas futuras.</w:t>
      </w:r>
    </w:p>
    <w:p w14:paraId="39E39E5D" w14:textId="64F78AA2" w:rsidR="00E43E10" w:rsidRPr="00E92BA2" w:rsidRDefault="00E43E10" w:rsidP="00E43E10">
      <w:pPr>
        <w:pStyle w:val="Agradecementostexto"/>
        <w:rPr>
          <w:lang w:val="gl-ES"/>
        </w:rPr>
      </w:pPr>
    </w:p>
    <w:p w14:paraId="078E628A" w14:textId="6D88BE9D" w:rsidR="00E43E10" w:rsidRPr="00E92BA2" w:rsidRDefault="009A33CD" w:rsidP="00E43E10">
      <w:pPr>
        <w:pStyle w:val="Referenciasttulo"/>
        <w:rPr>
          <w:lang w:val="gl-ES"/>
        </w:rPr>
      </w:pPr>
      <w:r w:rsidRPr="00E92BA2">
        <w:lastRenderedPageBreak/>
        <w:t xml:space="preserve">Referências </w:t>
      </w:r>
      <w:r w:rsidR="00AD7050" w:rsidRPr="00E92BA2">
        <w:rPr>
          <w:lang w:val="gl-ES"/>
        </w:rPr>
        <w:t>[</w:t>
      </w:r>
      <w:r w:rsidRPr="00E92BA2">
        <w:t xml:space="preserve">Adicionar </w:t>
      </w:r>
      <w:r w:rsidR="00AD7050" w:rsidRPr="00E92BA2">
        <w:rPr>
          <w:lang w:val="gl-ES"/>
        </w:rPr>
        <w:t xml:space="preserve">DOI </w:t>
      </w:r>
      <w:r>
        <w:t>s</w:t>
      </w:r>
      <w:r w:rsidRPr="00E92BA2">
        <w:t>empre que possível</w:t>
      </w:r>
      <w:r w:rsidR="00AD7050" w:rsidRPr="00E92BA2">
        <w:rPr>
          <w:lang w:val="gl-ES"/>
        </w:rPr>
        <w:t>]</w:t>
      </w:r>
    </w:p>
    <w:p w14:paraId="12084C95" w14:textId="43FDC20F" w:rsidR="001618E2" w:rsidRPr="00E92BA2" w:rsidRDefault="00364ACB" w:rsidP="001618E2">
      <w:pPr>
        <w:pStyle w:val="Referenciastexto"/>
        <w:rPr>
          <w:lang w:val="gl-ES"/>
        </w:rPr>
      </w:pPr>
      <w:r w:rsidRPr="00E92BA2">
        <w:t xml:space="preserve">Para referências, esta Revista utiliza as regras incluídas no Manual de Publicação do </w:t>
      </w:r>
      <w:r w:rsidR="00E3361F" w:rsidRPr="00E92BA2">
        <w:rPr>
          <w:i/>
          <w:iCs/>
          <w:lang w:val="gl-ES"/>
        </w:rPr>
        <w:t>American Psychological Association</w:t>
      </w:r>
      <w:r w:rsidR="00E3361F" w:rsidRPr="00E92BA2">
        <w:rPr>
          <w:lang w:val="gl-ES"/>
        </w:rPr>
        <w:t xml:space="preserve"> (APA), 7ª </w:t>
      </w:r>
      <w:r w:rsidRPr="00E92BA2">
        <w:t>edição</w:t>
      </w:r>
      <w:r w:rsidR="00E3361F" w:rsidRPr="00E92BA2">
        <w:rPr>
          <w:lang w:val="gl-ES"/>
        </w:rPr>
        <w:t>.</w:t>
      </w:r>
    </w:p>
    <w:p w14:paraId="28A72509" w14:textId="77777777" w:rsidR="00E3361F" w:rsidRPr="00E92BA2" w:rsidRDefault="00E3361F" w:rsidP="001618E2">
      <w:pPr>
        <w:pStyle w:val="Referenciastexto"/>
        <w:rPr>
          <w:lang w:val="gl-ES"/>
        </w:rPr>
      </w:pPr>
    </w:p>
    <w:p w14:paraId="5388B015" w14:textId="29C68A77" w:rsidR="00E43E10" w:rsidRPr="00E92BA2" w:rsidRDefault="00364ACB" w:rsidP="00E43E10">
      <w:pPr>
        <w:pStyle w:val="Referenciastexto"/>
        <w:rPr>
          <w:lang w:val="gl-ES"/>
        </w:rPr>
      </w:pP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 </w:t>
      </w:r>
      <w:r>
        <w:rPr>
          <w:lang w:val="gl-ES"/>
        </w:rPr>
        <w:t>Referência</w:t>
      </w:r>
      <w:r w:rsidR="00E43E10" w:rsidRPr="00E92BA2">
        <w:rPr>
          <w:lang w:val="gl-ES"/>
        </w:rPr>
        <w:t xml:space="preserve"> 1.</w:t>
      </w:r>
    </w:p>
    <w:p w14:paraId="34B1B85F" w14:textId="482E8FCD" w:rsidR="00E43E10" w:rsidRPr="00E92BA2" w:rsidRDefault="00364ACB" w:rsidP="00E43E10">
      <w:pPr>
        <w:pStyle w:val="Referenciastexto"/>
        <w:rPr>
          <w:lang w:val="gl-ES"/>
        </w:rPr>
      </w:pPr>
      <w:r>
        <w:rPr>
          <w:lang w:val="gl-ES"/>
        </w:rPr>
        <w:t>Referência</w:t>
      </w:r>
      <w:r w:rsidR="00E43E10" w:rsidRPr="00E92BA2">
        <w:rPr>
          <w:lang w:val="gl-ES"/>
        </w:rPr>
        <w:t xml:space="preserve"> 2 </w:t>
      </w:r>
      <w:r>
        <w:rPr>
          <w:lang w:val="gl-ES"/>
        </w:rPr>
        <w:t>Referência</w:t>
      </w:r>
      <w:r w:rsidR="00E43E10" w:rsidRPr="00E92BA2">
        <w:rPr>
          <w:lang w:val="gl-ES"/>
        </w:rPr>
        <w:t xml:space="preserve"> 2 </w:t>
      </w:r>
      <w:r>
        <w:rPr>
          <w:lang w:val="gl-ES"/>
        </w:rPr>
        <w:t>Referência</w:t>
      </w:r>
      <w:r w:rsidR="00E43E10" w:rsidRPr="00E92BA2">
        <w:rPr>
          <w:lang w:val="gl-ES"/>
        </w:rPr>
        <w:t xml:space="preserve"> 2 </w:t>
      </w:r>
      <w:r>
        <w:rPr>
          <w:lang w:val="gl-ES"/>
        </w:rPr>
        <w:t>Referência</w:t>
      </w:r>
      <w:r w:rsidR="00E43E10" w:rsidRPr="00E92BA2">
        <w:rPr>
          <w:lang w:val="gl-ES"/>
        </w:rPr>
        <w:t xml:space="preserve"> 2 </w:t>
      </w:r>
      <w:r>
        <w:rPr>
          <w:lang w:val="gl-ES"/>
        </w:rPr>
        <w:t>Referência</w:t>
      </w:r>
      <w:r w:rsidR="00E43E10" w:rsidRPr="00E92BA2">
        <w:rPr>
          <w:lang w:val="gl-ES"/>
        </w:rPr>
        <w:t xml:space="preserve"> 2 </w:t>
      </w:r>
      <w:r>
        <w:rPr>
          <w:lang w:val="gl-ES"/>
        </w:rPr>
        <w:t>Referência</w:t>
      </w:r>
      <w:r w:rsidR="00E43E10" w:rsidRPr="00E92BA2">
        <w:rPr>
          <w:lang w:val="gl-ES"/>
        </w:rPr>
        <w:t xml:space="preserve"> 2 </w:t>
      </w:r>
      <w:r>
        <w:rPr>
          <w:lang w:val="gl-ES"/>
        </w:rPr>
        <w:t>Referência</w:t>
      </w:r>
      <w:r w:rsidR="00E43E10" w:rsidRPr="00E92BA2">
        <w:rPr>
          <w:lang w:val="gl-ES"/>
        </w:rPr>
        <w:t xml:space="preserve"> 2 </w:t>
      </w:r>
      <w:r>
        <w:rPr>
          <w:lang w:val="gl-ES"/>
        </w:rPr>
        <w:t>Referência</w:t>
      </w:r>
      <w:r w:rsidR="00E43E10" w:rsidRPr="00E92BA2">
        <w:rPr>
          <w:lang w:val="gl-ES"/>
        </w:rPr>
        <w:t xml:space="preserve"> 2 </w:t>
      </w:r>
      <w:r>
        <w:rPr>
          <w:lang w:val="gl-ES"/>
        </w:rPr>
        <w:t>Referência</w:t>
      </w:r>
      <w:r w:rsidR="00E43E10" w:rsidRPr="00E92BA2">
        <w:rPr>
          <w:lang w:val="gl-ES"/>
        </w:rPr>
        <w:t xml:space="preserve"> 2 </w:t>
      </w:r>
      <w:r>
        <w:rPr>
          <w:lang w:val="gl-ES"/>
        </w:rPr>
        <w:t>Referência</w:t>
      </w:r>
      <w:r w:rsidR="00E43E10" w:rsidRPr="00E92BA2">
        <w:rPr>
          <w:lang w:val="gl-ES"/>
        </w:rPr>
        <w:t xml:space="preserve"> 2 </w:t>
      </w:r>
      <w:r>
        <w:rPr>
          <w:lang w:val="gl-ES"/>
        </w:rPr>
        <w:t>Referência</w:t>
      </w:r>
      <w:r w:rsidR="00E43E10" w:rsidRPr="00E92BA2">
        <w:rPr>
          <w:lang w:val="gl-ES"/>
        </w:rPr>
        <w:t xml:space="preserve"> 2 </w:t>
      </w:r>
      <w:r>
        <w:rPr>
          <w:lang w:val="gl-ES"/>
        </w:rPr>
        <w:t>Referência</w:t>
      </w:r>
      <w:r w:rsidR="00E43E10" w:rsidRPr="00E92BA2">
        <w:rPr>
          <w:lang w:val="gl-ES"/>
        </w:rPr>
        <w:t xml:space="preserve"> 2 </w:t>
      </w:r>
      <w:r>
        <w:rPr>
          <w:lang w:val="gl-ES"/>
        </w:rPr>
        <w:t>Referência</w:t>
      </w:r>
      <w:r w:rsidR="00E43E10" w:rsidRPr="00E92BA2">
        <w:rPr>
          <w:lang w:val="gl-ES"/>
        </w:rPr>
        <w:t xml:space="preserve"> 2.</w:t>
      </w:r>
    </w:p>
    <w:p w14:paraId="1DC3E414" w14:textId="77777777" w:rsidR="00F8460D" w:rsidRPr="00E92BA2" w:rsidRDefault="00F8460D" w:rsidP="00E43E10">
      <w:pPr>
        <w:pStyle w:val="Referenciastexto"/>
        <w:rPr>
          <w:lang w:val="gl-ES"/>
        </w:rPr>
      </w:pPr>
    </w:p>
    <w:p w14:paraId="6A21AC24" w14:textId="32BE76B6" w:rsidR="00F8460D" w:rsidRPr="00E92BA2" w:rsidRDefault="00F8460D" w:rsidP="00F8460D">
      <w:pPr>
        <w:pStyle w:val="NormalWeb"/>
        <w:spacing w:before="0" w:beforeAutospacing="0" w:after="0" w:afterAutospacing="0"/>
        <w:jc w:val="both"/>
        <w:rPr>
          <w:rFonts w:ascii="Cambria" w:hAnsi="Cambria"/>
          <w:sz w:val="22"/>
          <w:szCs w:val="22"/>
          <w:lang w:val="gl-ES"/>
        </w:rPr>
      </w:pPr>
      <w:r w:rsidRPr="00E92BA2">
        <w:rPr>
          <w:rFonts w:ascii="Cambria" w:hAnsi="Cambria"/>
          <w:sz w:val="22"/>
          <w:szCs w:val="22"/>
          <w:lang w:val="gl-ES"/>
        </w:rPr>
        <w:t xml:space="preserve">- </w:t>
      </w:r>
      <w:r w:rsidR="00364ACB" w:rsidRPr="00A62FF6">
        <w:rPr>
          <w:rFonts w:ascii="Cambria" w:hAnsi="Cambria"/>
          <w:sz w:val="22"/>
          <w:szCs w:val="22"/>
          <w:lang w:val="pt-PT"/>
        </w:rPr>
        <w:t>ARTIGOS EM REVISTAS</w:t>
      </w:r>
      <w:r w:rsidRPr="00E92BA2">
        <w:rPr>
          <w:rFonts w:ascii="Cambria" w:hAnsi="Cambria"/>
          <w:sz w:val="22"/>
          <w:szCs w:val="22"/>
          <w:lang w:val="gl-ES"/>
        </w:rPr>
        <w:t>:</w:t>
      </w:r>
    </w:p>
    <w:p w14:paraId="28D5DFB5" w14:textId="3AC0DFD6" w:rsidR="00F8460D" w:rsidRPr="00E92BA2" w:rsidRDefault="00F8460D" w:rsidP="00F8460D">
      <w:pPr>
        <w:pStyle w:val="NormalWeb"/>
        <w:spacing w:before="0" w:beforeAutospacing="0" w:after="0" w:afterAutospacing="0"/>
        <w:ind w:left="284" w:hanging="284"/>
        <w:jc w:val="both"/>
        <w:rPr>
          <w:rFonts w:ascii="Cambria" w:hAnsi="Cambria"/>
          <w:sz w:val="22"/>
          <w:szCs w:val="22"/>
          <w:lang w:val="gl-ES"/>
        </w:rPr>
      </w:pPr>
      <w:r w:rsidRPr="00E92BA2">
        <w:rPr>
          <w:rFonts w:ascii="Cambria" w:hAnsi="Cambria"/>
          <w:sz w:val="22"/>
          <w:szCs w:val="22"/>
          <w:lang w:val="gl-ES"/>
        </w:rPr>
        <w:t xml:space="preserve">Tödtling, F., Skokan, K., Höglinger, C., Rumpel, P., </w:t>
      </w:r>
      <w:r w:rsidR="00371DD8" w:rsidRPr="00E92BA2">
        <w:rPr>
          <w:rFonts w:ascii="Cambria" w:hAnsi="Cambria"/>
          <w:sz w:val="22"/>
          <w:szCs w:val="22"/>
          <w:lang w:val="gl-ES"/>
        </w:rPr>
        <w:t>&amp;</w:t>
      </w:r>
      <w:r w:rsidRPr="00E92BA2">
        <w:rPr>
          <w:rFonts w:ascii="Cambria" w:hAnsi="Cambria"/>
          <w:sz w:val="22"/>
          <w:szCs w:val="22"/>
          <w:lang w:val="gl-ES"/>
        </w:rPr>
        <w:t xml:space="preserve"> Grillitsch, M. (2013). Innovation and knowledge </w:t>
      </w:r>
      <w:r w:rsidRPr="00E92BA2">
        <w:rPr>
          <w:rFonts w:ascii="Cambria" w:hAnsi="Cambria"/>
          <w:sz w:val="20"/>
          <w:szCs w:val="20"/>
          <w:lang w:val="gl-ES"/>
        </w:rPr>
        <w:t xml:space="preserve">sourcing of modern sectors in old industrial regions: Comparing software firms in Moravia-Silesia and Upper Austria. </w:t>
      </w:r>
      <w:r w:rsidRPr="00E92BA2">
        <w:rPr>
          <w:rStyle w:val="nfasis"/>
          <w:rFonts w:ascii="Cambria" w:hAnsi="Cambria"/>
          <w:sz w:val="20"/>
          <w:szCs w:val="20"/>
          <w:lang w:val="gl-ES"/>
        </w:rPr>
        <w:t>European Urban and Regional Studies, 20</w:t>
      </w:r>
      <w:r w:rsidRPr="00E92BA2">
        <w:rPr>
          <w:rFonts w:ascii="Cambria" w:hAnsi="Cambria"/>
          <w:sz w:val="20"/>
          <w:szCs w:val="20"/>
          <w:lang w:val="gl-ES"/>
        </w:rPr>
        <w:t xml:space="preserve">(2), 188-205. </w:t>
      </w:r>
      <w:r w:rsidR="00690685" w:rsidRPr="00E92BA2">
        <w:rPr>
          <w:rFonts w:ascii="Cambria" w:hAnsi="Cambria"/>
          <w:sz w:val="22"/>
          <w:szCs w:val="22"/>
          <w:lang w:val="gl-ES"/>
        </w:rPr>
        <w:t>https://doi.org/10.1177/0969776411428498</w:t>
      </w:r>
    </w:p>
    <w:p w14:paraId="2FF3FB8C" w14:textId="77777777" w:rsidR="00F8460D" w:rsidRPr="00E92BA2" w:rsidRDefault="00F8460D" w:rsidP="00F8460D">
      <w:pPr>
        <w:pStyle w:val="NormalWeb"/>
        <w:spacing w:before="0" w:beforeAutospacing="0" w:after="0" w:afterAutospacing="0"/>
        <w:jc w:val="both"/>
        <w:rPr>
          <w:rFonts w:ascii="Cambria" w:hAnsi="Cambria"/>
          <w:sz w:val="22"/>
          <w:szCs w:val="22"/>
          <w:lang w:val="gl-ES"/>
        </w:rPr>
      </w:pPr>
    </w:p>
    <w:p w14:paraId="3E05E6B4" w14:textId="1F4E4FD2" w:rsidR="00F8460D" w:rsidRPr="00E92BA2" w:rsidRDefault="00F8460D" w:rsidP="00F8460D">
      <w:pPr>
        <w:pStyle w:val="NormalWeb"/>
        <w:spacing w:before="0" w:beforeAutospacing="0" w:after="0" w:afterAutospacing="0"/>
        <w:jc w:val="both"/>
        <w:rPr>
          <w:rFonts w:ascii="Cambria" w:hAnsi="Cambria"/>
          <w:sz w:val="22"/>
          <w:szCs w:val="22"/>
          <w:lang w:val="gl-ES"/>
        </w:rPr>
      </w:pPr>
      <w:r w:rsidRPr="00E92BA2">
        <w:rPr>
          <w:rFonts w:ascii="Cambria" w:hAnsi="Cambria"/>
          <w:sz w:val="22"/>
          <w:szCs w:val="22"/>
          <w:lang w:val="gl-ES"/>
        </w:rPr>
        <w:t>– LI</w:t>
      </w:r>
      <w:r w:rsidR="00364ACB">
        <w:rPr>
          <w:rFonts w:ascii="Cambria" w:hAnsi="Cambria"/>
          <w:sz w:val="22"/>
          <w:szCs w:val="22"/>
          <w:lang w:val="gl-ES"/>
        </w:rPr>
        <w:t>V</w:t>
      </w:r>
      <w:r w:rsidRPr="00E92BA2">
        <w:rPr>
          <w:rFonts w:ascii="Cambria" w:hAnsi="Cambria"/>
          <w:sz w:val="22"/>
          <w:szCs w:val="22"/>
          <w:lang w:val="gl-ES"/>
        </w:rPr>
        <w:t>ROS:</w:t>
      </w:r>
    </w:p>
    <w:p w14:paraId="03704DC1" w14:textId="058E8210" w:rsidR="00F8460D" w:rsidRPr="00E92BA2" w:rsidRDefault="00F8460D" w:rsidP="00F8460D">
      <w:pPr>
        <w:pStyle w:val="NormalWeb"/>
        <w:spacing w:before="0" w:beforeAutospacing="0" w:after="0" w:afterAutospacing="0"/>
        <w:ind w:left="284" w:hanging="284"/>
        <w:jc w:val="both"/>
        <w:rPr>
          <w:rFonts w:ascii="Cambria" w:hAnsi="Cambria"/>
          <w:sz w:val="22"/>
          <w:szCs w:val="22"/>
          <w:lang w:val="gl-ES"/>
        </w:rPr>
      </w:pPr>
      <w:r w:rsidRPr="00E92BA2">
        <w:rPr>
          <w:rFonts w:ascii="Cambria" w:hAnsi="Cambria"/>
          <w:sz w:val="22"/>
          <w:szCs w:val="22"/>
          <w:lang w:val="gl-ES"/>
        </w:rPr>
        <w:t xml:space="preserve">Edler, J., Georghiou, L., Uyarra, E., </w:t>
      </w:r>
      <w:r w:rsidR="00371DD8" w:rsidRPr="00E92BA2">
        <w:rPr>
          <w:rFonts w:ascii="Cambria" w:hAnsi="Cambria"/>
          <w:sz w:val="22"/>
          <w:szCs w:val="22"/>
          <w:lang w:val="gl-ES"/>
        </w:rPr>
        <w:t>&amp;</w:t>
      </w:r>
      <w:r w:rsidRPr="00E92BA2">
        <w:rPr>
          <w:rFonts w:ascii="Cambria" w:hAnsi="Cambria"/>
          <w:sz w:val="22"/>
          <w:szCs w:val="22"/>
          <w:lang w:val="gl-ES"/>
        </w:rPr>
        <w:t xml:space="preserve"> Yeow, J. (2015). </w:t>
      </w:r>
      <w:r w:rsidRPr="00E92BA2">
        <w:rPr>
          <w:rFonts w:ascii="Cambria" w:hAnsi="Cambria"/>
          <w:i/>
          <w:iCs/>
          <w:sz w:val="22"/>
          <w:szCs w:val="22"/>
          <w:lang w:val="gl-ES"/>
        </w:rPr>
        <w:t>The meaning and limitations of public procurement for innovation: A supplier's experience</w:t>
      </w:r>
      <w:r w:rsidRPr="00E92BA2">
        <w:rPr>
          <w:rFonts w:ascii="Cambria" w:hAnsi="Cambria"/>
          <w:sz w:val="22"/>
          <w:szCs w:val="22"/>
          <w:lang w:val="gl-ES"/>
        </w:rPr>
        <w:t>. Edward Elgar.</w:t>
      </w:r>
    </w:p>
    <w:p w14:paraId="066387BC" w14:textId="77777777" w:rsidR="00F8460D" w:rsidRPr="00E92BA2" w:rsidRDefault="00F8460D" w:rsidP="00F8460D">
      <w:pPr>
        <w:pStyle w:val="NormalWeb"/>
        <w:spacing w:before="0" w:beforeAutospacing="0" w:after="0" w:afterAutospacing="0"/>
        <w:jc w:val="both"/>
        <w:rPr>
          <w:rFonts w:ascii="Cambria" w:hAnsi="Cambria"/>
          <w:sz w:val="22"/>
          <w:szCs w:val="22"/>
          <w:lang w:val="gl-ES"/>
        </w:rPr>
      </w:pPr>
    </w:p>
    <w:p w14:paraId="335AE7A0" w14:textId="61FEAD7D" w:rsidR="00F8460D" w:rsidRPr="00E92BA2" w:rsidRDefault="00F8460D" w:rsidP="00F8460D">
      <w:pPr>
        <w:pStyle w:val="NormalWeb"/>
        <w:spacing w:before="0" w:beforeAutospacing="0" w:after="0" w:afterAutospacing="0"/>
        <w:jc w:val="both"/>
        <w:rPr>
          <w:rFonts w:ascii="Cambria" w:hAnsi="Cambria"/>
          <w:sz w:val="22"/>
          <w:szCs w:val="22"/>
          <w:lang w:val="gl-ES"/>
        </w:rPr>
      </w:pPr>
      <w:r w:rsidRPr="00E92BA2">
        <w:rPr>
          <w:rFonts w:ascii="Cambria" w:hAnsi="Cambria"/>
          <w:sz w:val="22"/>
          <w:szCs w:val="22"/>
          <w:lang w:val="gl-ES"/>
        </w:rPr>
        <w:t>– CAPÍTULOS DE LI</w:t>
      </w:r>
      <w:r w:rsidR="00364ACB">
        <w:rPr>
          <w:rFonts w:ascii="Cambria" w:hAnsi="Cambria"/>
          <w:sz w:val="22"/>
          <w:szCs w:val="22"/>
          <w:lang w:val="gl-ES"/>
        </w:rPr>
        <w:t>V</w:t>
      </w:r>
      <w:r w:rsidRPr="00E92BA2">
        <w:rPr>
          <w:rFonts w:ascii="Cambria" w:hAnsi="Cambria"/>
          <w:sz w:val="22"/>
          <w:szCs w:val="22"/>
          <w:lang w:val="gl-ES"/>
        </w:rPr>
        <w:t>ROS:</w:t>
      </w:r>
    </w:p>
    <w:p w14:paraId="37B7B0EE" w14:textId="11177145" w:rsidR="00F8460D" w:rsidRPr="00E92BA2" w:rsidRDefault="00F8460D" w:rsidP="00A60B7A">
      <w:pPr>
        <w:pStyle w:val="NormalWeb"/>
        <w:spacing w:before="0" w:beforeAutospacing="0" w:after="0" w:afterAutospacing="0"/>
        <w:ind w:left="284" w:hanging="284"/>
        <w:jc w:val="both"/>
        <w:rPr>
          <w:rFonts w:ascii="Cambria" w:hAnsi="Cambria"/>
          <w:sz w:val="22"/>
          <w:szCs w:val="22"/>
          <w:lang w:val="gl-ES"/>
        </w:rPr>
      </w:pPr>
      <w:r w:rsidRPr="00E92BA2">
        <w:rPr>
          <w:rFonts w:ascii="Cambria" w:hAnsi="Cambria"/>
          <w:sz w:val="22"/>
          <w:szCs w:val="22"/>
          <w:lang w:val="gl-ES"/>
        </w:rPr>
        <w:t xml:space="preserve">Cepilovs, A. (2014). Public procurement for innovation in small states. The case of Latvia. En F. Decarolis </w:t>
      </w:r>
      <w:r w:rsidR="00371DD8" w:rsidRPr="00E92BA2">
        <w:rPr>
          <w:rFonts w:ascii="Cambria" w:hAnsi="Cambria"/>
          <w:sz w:val="22"/>
          <w:szCs w:val="22"/>
          <w:lang w:val="gl-ES"/>
        </w:rPr>
        <w:t>&amp;</w:t>
      </w:r>
      <w:r w:rsidRPr="00E92BA2">
        <w:rPr>
          <w:rFonts w:ascii="Cambria" w:hAnsi="Cambria"/>
          <w:sz w:val="22"/>
          <w:szCs w:val="22"/>
          <w:lang w:val="gl-ES"/>
        </w:rPr>
        <w:t xml:space="preserve"> M. Frey (Eds.), </w:t>
      </w:r>
      <w:r w:rsidRPr="00E92BA2">
        <w:rPr>
          <w:rStyle w:val="nfasis"/>
          <w:rFonts w:ascii="Cambria" w:hAnsi="Cambria"/>
          <w:sz w:val="22"/>
          <w:szCs w:val="22"/>
          <w:lang w:val="gl-ES"/>
        </w:rPr>
        <w:t>Public procurement’s place in the world. The charge towards sustainability and innovation</w:t>
      </w:r>
      <w:r w:rsidRPr="00E92BA2">
        <w:rPr>
          <w:rFonts w:ascii="Cambria" w:hAnsi="Cambria"/>
          <w:sz w:val="22"/>
          <w:szCs w:val="22"/>
          <w:lang w:val="gl-ES"/>
        </w:rPr>
        <w:t xml:space="preserve"> (pp. 93-130). Palgrave/Macmillan. </w:t>
      </w:r>
      <w:r w:rsidR="00690685" w:rsidRPr="00E92BA2">
        <w:rPr>
          <w:rFonts w:ascii="Cambria" w:hAnsi="Cambria"/>
          <w:sz w:val="22"/>
          <w:szCs w:val="22"/>
          <w:lang w:val="gl-ES"/>
        </w:rPr>
        <w:t>https://www.springer.com/jp/book/9781137430632</w:t>
      </w:r>
    </w:p>
    <w:p w14:paraId="1D0B58F4" w14:textId="77777777" w:rsidR="00F8460D" w:rsidRPr="00E92BA2" w:rsidRDefault="00F8460D" w:rsidP="00F8460D">
      <w:pPr>
        <w:pStyle w:val="NormalWeb"/>
        <w:spacing w:before="0" w:beforeAutospacing="0" w:after="0" w:afterAutospacing="0"/>
        <w:jc w:val="both"/>
        <w:rPr>
          <w:rFonts w:ascii="Cambria" w:hAnsi="Cambria"/>
          <w:sz w:val="22"/>
          <w:szCs w:val="22"/>
          <w:lang w:val="gl-ES"/>
        </w:rPr>
      </w:pPr>
    </w:p>
    <w:p w14:paraId="57604ED9" w14:textId="500B5892" w:rsidR="00F8460D" w:rsidRPr="00E92BA2" w:rsidRDefault="00F8460D" w:rsidP="00F8460D">
      <w:pPr>
        <w:pStyle w:val="NormalWeb"/>
        <w:spacing w:before="0" w:beforeAutospacing="0" w:after="0" w:afterAutospacing="0"/>
        <w:jc w:val="both"/>
        <w:rPr>
          <w:rFonts w:ascii="Cambria" w:hAnsi="Cambria"/>
          <w:sz w:val="22"/>
          <w:szCs w:val="22"/>
          <w:lang w:val="gl-ES"/>
        </w:rPr>
      </w:pPr>
      <w:r w:rsidRPr="00E92BA2">
        <w:rPr>
          <w:rFonts w:ascii="Cambria" w:hAnsi="Cambria"/>
          <w:sz w:val="22"/>
          <w:szCs w:val="22"/>
          <w:lang w:val="gl-ES"/>
        </w:rPr>
        <w:t>– </w:t>
      </w:r>
      <w:r w:rsidR="00364ACB" w:rsidRPr="00364ACB">
        <w:rPr>
          <w:rFonts w:ascii="Cambria" w:hAnsi="Cambria"/>
          <w:sz w:val="22"/>
        </w:rPr>
        <w:t>COMUNICAÇÕES</w:t>
      </w:r>
      <w:r w:rsidRPr="00E92BA2">
        <w:rPr>
          <w:rFonts w:ascii="Cambria" w:hAnsi="Cambria"/>
          <w:sz w:val="22"/>
          <w:szCs w:val="22"/>
          <w:lang w:val="gl-ES"/>
        </w:rPr>
        <w:t>:</w:t>
      </w:r>
    </w:p>
    <w:p w14:paraId="4F1E19AE" w14:textId="77777777" w:rsidR="00CD3732" w:rsidRPr="00E92BA2" w:rsidRDefault="00CD3732" w:rsidP="00F8460D">
      <w:pPr>
        <w:pStyle w:val="NormalWeb"/>
        <w:spacing w:before="0" w:beforeAutospacing="0" w:after="0" w:afterAutospacing="0"/>
        <w:jc w:val="both"/>
        <w:rPr>
          <w:rFonts w:ascii="Cambria" w:hAnsi="Cambria"/>
          <w:sz w:val="22"/>
          <w:szCs w:val="22"/>
          <w:lang w:val="gl-ES"/>
        </w:rPr>
      </w:pPr>
    </w:p>
    <w:p w14:paraId="3FDED425" w14:textId="665DBCB3" w:rsidR="00EA1CF3" w:rsidRPr="00E92BA2" w:rsidRDefault="00F61DE4" w:rsidP="00EA1CF3">
      <w:pPr>
        <w:pStyle w:val="NormalWeb"/>
        <w:numPr>
          <w:ilvl w:val="0"/>
          <w:numId w:val="8"/>
        </w:numPr>
        <w:spacing w:before="0" w:beforeAutospacing="0" w:after="0" w:afterAutospacing="0"/>
        <w:jc w:val="both"/>
        <w:rPr>
          <w:rFonts w:ascii="Cambria" w:hAnsi="Cambria"/>
          <w:sz w:val="22"/>
          <w:szCs w:val="22"/>
          <w:lang w:val="gl-ES"/>
        </w:rPr>
      </w:pPr>
      <w:r w:rsidRPr="00F61DE4">
        <w:rPr>
          <w:rFonts w:ascii="Cambria" w:hAnsi="Cambria"/>
          <w:sz w:val="22"/>
        </w:rPr>
        <w:t>Atas em livros</w:t>
      </w:r>
      <w:r w:rsidR="00EA1CF3" w:rsidRPr="00E92BA2">
        <w:rPr>
          <w:rFonts w:ascii="Cambria" w:hAnsi="Cambria"/>
          <w:sz w:val="22"/>
          <w:szCs w:val="22"/>
          <w:lang w:val="gl-ES"/>
        </w:rPr>
        <w:t>:</w:t>
      </w:r>
    </w:p>
    <w:p w14:paraId="5C962661" w14:textId="7CE431F7" w:rsidR="00EA1CF3" w:rsidRPr="00E92BA2" w:rsidRDefault="00EA1CF3" w:rsidP="00EA1CF3">
      <w:pPr>
        <w:pStyle w:val="Referenciastexto"/>
        <w:rPr>
          <w:lang w:val="gl-ES"/>
        </w:rPr>
      </w:pPr>
      <w:r w:rsidRPr="00E92BA2">
        <w:rPr>
          <w:lang w:val="gl-ES"/>
        </w:rPr>
        <w:t xml:space="preserve">Rahman, R., Grau, B., &amp; Rosset, S. (2018). Impacto of entity graphs on extracting semantic relations. En J. A. Lossio-Ventura, &amp; H. Alatrista-Salas. (Eds.), Information management and big data: 4th Annual International Symposium, SIMBig 2017 (pp. 31-47). Springer. </w:t>
      </w:r>
      <w:hyperlink r:id="rId9" w:history="1">
        <w:r w:rsidRPr="00E92BA2">
          <w:rPr>
            <w:rStyle w:val="Hipervnculo"/>
            <w:lang w:val="gl-ES"/>
          </w:rPr>
          <w:t>https://doi.org/10.1007/978-3-319-90596-9</w:t>
        </w:r>
      </w:hyperlink>
    </w:p>
    <w:p w14:paraId="734EEE40" w14:textId="77777777" w:rsidR="00EA1CF3" w:rsidRPr="00E92BA2" w:rsidRDefault="00EA1CF3" w:rsidP="00EA1CF3">
      <w:pPr>
        <w:pStyle w:val="Referenciastexto"/>
        <w:rPr>
          <w:lang w:val="gl-ES"/>
        </w:rPr>
      </w:pPr>
    </w:p>
    <w:p w14:paraId="35568456" w14:textId="510E3AE0" w:rsidR="00EA1CF3" w:rsidRPr="00E92BA2" w:rsidRDefault="00EA1CF3" w:rsidP="00EA1CF3">
      <w:pPr>
        <w:pStyle w:val="NormalWeb"/>
        <w:numPr>
          <w:ilvl w:val="0"/>
          <w:numId w:val="8"/>
        </w:numPr>
        <w:spacing w:before="0" w:beforeAutospacing="0" w:after="0" w:afterAutospacing="0"/>
        <w:jc w:val="both"/>
        <w:rPr>
          <w:rFonts w:ascii="Cambria" w:hAnsi="Cambria"/>
          <w:sz w:val="22"/>
          <w:szCs w:val="22"/>
          <w:lang w:val="gl-ES"/>
        </w:rPr>
      </w:pPr>
      <w:r w:rsidRPr="00E92BA2">
        <w:rPr>
          <w:rFonts w:ascii="Cambria" w:hAnsi="Cambria"/>
          <w:sz w:val="22"/>
          <w:szCs w:val="22"/>
          <w:lang w:val="gl-ES"/>
        </w:rPr>
        <w:t>Atas e</w:t>
      </w:r>
      <w:r w:rsidR="00F61DE4">
        <w:rPr>
          <w:rFonts w:ascii="Cambria" w:hAnsi="Cambria"/>
          <w:sz w:val="22"/>
          <w:szCs w:val="22"/>
          <w:lang w:val="gl-ES"/>
        </w:rPr>
        <w:t>M</w:t>
      </w:r>
      <w:r w:rsidRPr="00E92BA2">
        <w:rPr>
          <w:rFonts w:ascii="Cambria" w:hAnsi="Cambria"/>
          <w:sz w:val="22"/>
          <w:szCs w:val="22"/>
          <w:lang w:val="gl-ES"/>
        </w:rPr>
        <w:t xml:space="preserve"> </w:t>
      </w:r>
      <w:r w:rsidR="00380E6C" w:rsidRPr="00E92BA2">
        <w:rPr>
          <w:rFonts w:ascii="Cambria" w:hAnsi="Cambria"/>
          <w:sz w:val="22"/>
          <w:szCs w:val="22"/>
          <w:lang w:val="gl-ES"/>
        </w:rPr>
        <w:t>liña</w:t>
      </w:r>
      <w:r w:rsidRPr="00E92BA2">
        <w:rPr>
          <w:rFonts w:ascii="Cambria" w:hAnsi="Cambria"/>
          <w:sz w:val="22"/>
          <w:szCs w:val="22"/>
          <w:lang w:val="gl-ES"/>
        </w:rPr>
        <w:t>:</w:t>
      </w:r>
    </w:p>
    <w:p w14:paraId="2AB9BF69" w14:textId="736B7BBB" w:rsidR="00EA1CF3" w:rsidRPr="00E92BA2" w:rsidRDefault="00CD3732" w:rsidP="00CD3732">
      <w:pPr>
        <w:pStyle w:val="Referenciastexto"/>
        <w:rPr>
          <w:lang w:val="gl-ES"/>
        </w:rPr>
      </w:pPr>
      <w:r w:rsidRPr="00E92BA2">
        <w:rPr>
          <w:lang w:val="gl-ES"/>
        </w:rPr>
        <w:t xml:space="preserve">Maynard, J. A., Talavera, A., Forero, L., &amp; Pacheco, M. A. C. (Julio, 2018). Estimating the geological properties in oil reservoirs through multi-gene genetic programming [Sesión de conferencia]. 2018 IEEE Congress on Evolutionary Computation (CEC). Rio de Janeiro, Brasil. </w:t>
      </w:r>
      <w:hyperlink r:id="rId10" w:history="1">
        <w:r w:rsidRPr="00E92BA2">
          <w:rPr>
            <w:rStyle w:val="Hipervnculo"/>
            <w:lang w:val="gl-ES"/>
          </w:rPr>
          <w:t>https://doi.org/10.1109/CEC.2018.8477910</w:t>
        </w:r>
      </w:hyperlink>
    </w:p>
    <w:p w14:paraId="2BA38659" w14:textId="77777777" w:rsidR="00CD3732" w:rsidRPr="00E92BA2" w:rsidRDefault="00CD3732" w:rsidP="00EA1CF3">
      <w:pPr>
        <w:pStyle w:val="NormalWeb"/>
        <w:spacing w:before="0" w:beforeAutospacing="0" w:after="0" w:afterAutospacing="0"/>
        <w:jc w:val="both"/>
        <w:rPr>
          <w:rFonts w:ascii="Cambria" w:hAnsi="Cambria"/>
          <w:sz w:val="22"/>
          <w:szCs w:val="22"/>
          <w:lang w:val="gl-ES"/>
        </w:rPr>
      </w:pPr>
    </w:p>
    <w:p w14:paraId="6C5F4696" w14:textId="04FB02DB" w:rsidR="00CD3732" w:rsidRPr="00E92BA2" w:rsidRDefault="00EA1CF3" w:rsidP="00CD3732">
      <w:pPr>
        <w:pStyle w:val="NormalWeb"/>
        <w:numPr>
          <w:ilvl w:val="0"/>
          <w:numId w:val="8"/>
        </w:numPr>
        <w:spacing w:before="0" w:beforeAutospacing="0" w:after="0" w:afterAutospacing="0"/>
        <w:jc w:val="both"/>
        <w:rPr>
          <w:rFonts w:ascii="Cambria" w:hAnsi="Cambria"/>
          <w:sz w:val="22"/>
          <w:szCs w:val="22"/>
          <w:lang w:val="gl-ES"/>
        </w:rPr>
      </w:pPr>
      <w:r w:rsidRPr="00E92BA2">
        <w:rPr>
          <w:rFonts w:ascii="Cambria" w:hAnsi="Cambria"/>
          <w:sz w:val="22"/>
          <w:szCs w:val="22"/>
          <w:lang w:val="gl-ES"/>
        </w:rPr>
        <w:t xml:space="preserve">Papers </w:t>
      </w:r>
      <w:r w:rsidR="00F61DE4" w:rsidRPr="00F61DE4">
        <w:rPr>
          <w:rFonts w:ascii="Cambria" w:hAnsi="Cambria"/>
          <w:sz w:val="22"/>
        </w:rPr>
        <w:t>apresentado em congressos</w:t>
      </w:r>
      <w:r w:rsidRPr="00E92BA2">
        <w:rPr>
          <w:rFonts w:ascii="Cambria" w:hAnsi="Cambria"/>
          <w:sz w:val="22"/>
          <w:szCs w:val="22"/>
          <w:lang w:val="gl-ES"/>
        </w:rPr>
        <w:t>:</w:t>
      </w:r>
    </w:p>
    <w:p w14:paraId="1C54F7B5" w14:textId="7A678A8C" w:rsidR="00CD3732" w:rsidRPr="00E92BA2" w:rsidRDefault="00CD3732" w:rsidP="00CD3732">
      <w:pPr>
        <w:pStyle w:val="Referenciastexto"/>
        <w:rPr>
          <w:lang w:val="gl-ES"/>
        </w:rPr>
      </w:pPr>
      <w:r w:rsidRPr="00E92BA2">
        <w:rPr>
          <w:lang w:val="gl-ES"/>
        </w:rPr>
        <w:t xml:space="preserve">Stucchi, L., Pastor, J. M., García-Algarra, J., &amp; Galeano J. (octubre, 2018). Generic model of population dynamics [Presentación de paper]. FisEs'18, XXII Congreso de Física Estadística, Madrid, España. </w:t>
      </w:r>
      <w:hyperlink r:id="rId11" w:history="1">
        <w:r w:rsidRPr="00E92BA2">
          <w:rPr>
            <w:rStyle w:val="Hipervnculo"/>
            <w:lang w:val="gl-ES"/>
          </w:rPr>
          <w:t>https://fises18.gefenol.es/media/contribution_edited/P-060.pdf</w:t>
        </w:r>
      </w:hyperlink>
    </w:p>
    <w:p w14:paraId="67462AE0" w14:textId="77777777" w:rsidR="00F8460D" w:rsidRPr="00E92BA2" w:rsidRDefault="00F8460D" w:rsidP="00F8460D">
      <w:pPr>
        <w:pStyle w:val="NormalWeb"/>
        <w:spacing w:before="0" w:beforeAutospacing="0" w:after="0" w:afterAutospacing="0"/>
        <w:ind w:left="284"/>
        <w:jc w:val="both"/>
        <w:rPr>
          <w:rFonts w:ascii="Cambria" w:hAnsi="Cambria"/>
          <w:sz w:val="22"/>
          <w:szCs w:val="22"/>
          <w:lang w:val="gl-ES"/>
        </w:rPr>
      </w:pPr>
    </w:p>
    <w:p w14:paraId="09E7C771" w14:textId="77777777" w:rsidR="00F8460D" w:rsidRPr="00E92BA2" w:rsidRDefault="00F8460D" w:rsidP="00F8460D">
      <w:pPr>
        <w:pStyle w:val="NormalWeb"/>
        <w:spacing w:before="0" w:beforeAutospacing="0" w:after="0" w:afterAutospacing="0"/>
        <w:jc w:val="both"/>
        <w:rPr>
          <w:rFonts w:ascii="Cambria" w:hAnsi="Cambria"/>
          <w:sz w:val="22"/>
          <w:szCs w:val="22"/>
          <w:lang w:val="gl-ES"/>
        </w:rPr>
      </w:pPr>
      <w:r w:rsidRPr="00E92BA2">
        <w:rPr>
          <w:rFonts w:ascii="Cambria" w:hAnsi="Cambria"/>
          <w:sz w:val="22"/>
          <w:szCs w:val="22"/>
          <w:lang w:val="gl-ES"/>
        </w:rPr>
        <w:t>– WORKING PAPERS:</w:t>
      </w:r>
    </w:p>
    <w:p w14:paraId="1BDAFB64" w14:textId="6914293A" w:rsidR="00F8460D" w:rsidRPr="00E92BA2" w:rsidRDefault="00F8460D" w:rsidP="00F8460D">
      <w:pPr>
        <w:pStyle w:val="NormalWeb"/>
        <w:spacing w:before="0" w:beforeAutospacing="0" w:after="0" w:afterAutospacing="0"/>
        <w:ind w:left="284" w:hanging="284"/>
        <w:jc w:val="both"/>
        <w:rPr>
          <w:rFonts w:ascii="Cambria" w:hAnsi="Cambria"/>
          <w:sz w:val="22"/>
          <w:szCs w:val="22"/>
          <w:lang w:val="gl-ES"/>
        </w:rPr>
      </w:pPr>
      <w:r w:rsidRPr="00E92BA2">
        <w:rPr>
          <w:rFonts w:ascii="Cambria" w:hAnsi="Cambria"/>
          <w:sz w:val="22"/>
          <w:szCs w:val="22"/>
          <w:lang w:val="gl-ES"/>
        </w:rPr>
        <w:t xml:space="preserve">Belloni, A., Morgan D., </w:t>
      </w:r>
      <w:r w:rsidR="00371DD8" w:rsidRPr="00E92BA2">
        <w:rPr>
          <w:rFonts w:ascii="Cambria" w:hAnsi="Cambria"/>
          <w:sz w:val="22"/>
          <w:szCs w:val="22"/>
          <w:lang w:val="gl-ES"/>
        </w:rPr>
        <w:t>&amp;</w:t>
      </w:r>
      <w:r w:rsidRPr="00E92BA2">
        <w:rPr>
          <w:rFonts w:ascii="Cambria" w:hAnsi="Cambria"/>
          <w:sz w:val="22"/>
          <w:szCs w:val="22"/>
          <w:lang w:val="gl-ES"/>
        </w:rPr>
        <w:t xml:space="preserve"> Paris V. (2016). Pharmaceutical expenditure and policies: Past trends and future challenges. </w:t>
      </w:r>
      <w:r w:rsidRPr="00E92BA2">
        <w:rPr>
          <w:rStyle w:val="nfasis"/>
          <w:rFonts w:ascii="Cambria" w:hAnsi="Cambria"/>
          <w:sz w:val="22"/>
          <w:szCs w:val="22"/>
          <w:lang w:val="gl-ES"/>
        </w:rPr>
        <w:t>OECD Health Working Papers, 87</w:t>
      </w:r>
      <w:r w:rsidRPr="00E92BA2">
        <w:rPr>
          <w:rFonts w:ascii="Cambria" w:hAnsi="Cambria"/>
          <w:sz w:val="22"/>
          <w:szCs w:val="22"/>
          <w:lang w:val="gl-ES"/>
        </w:rPr>
        <w:t>. OECD.</w:t>
      </w:r>
      <w:r w:rsidR="00A60B7A" w:rsidRPr="00E92BA2">
        <w:rPr>
          <w:rFonts w:ascii="Cambria" w:hAnsi="Cambria"/>
          <w:sz w:val="22"/>
          <w:szCs w:val="22"/>
          <w:lang w:val="gl-ES"/>
        </w:rPr>
        <w:t xml:space="preserve"> </w:t>
      </w:r>
      <w:hyperlink r:id="rId12" w:tgtFrame="_blank" w:history="1">
        <w:r w:rsidRPr="00E92BA2">
          <w:rPr>
            <w:rStyle w:val="Hipervnculo"/>
            <w:rFonts w:ascii="Cambria" w:hAnsi="Cambria"/>
            <w:sz w:val="22"/>
            <w:szCs w:val="22"/>
            <w:lang w:val="gl-ES"/>
          </w:rPr>
          <w:t>https://doi.org/10.1787/5jm0q1f4cdq7-en</w:t>
        </w:r>
      </w:hyperlink>
    </w:p>
    <w:p w14:paraId="3AEAEDCA" w14:textId="77777777" w:rsidR="00F8460D" w:rsidRPr="00E92BA2" w:rsidRDefault="00F8460D" w:rsidP="00F8460D">
      <w:pPr>
        <w:pStyle w:val="NormalWeb"/>
        <w:spacing w:before="0" w:beforeAutospacing="0" w:after="0" w:afterAutospacing="0"/>
        <w:ind w:left="284" w:hanging="284"/>
        <w:jc w:val="both"/>
        <w:rPr>
          <w:rFonts w:ascii="Cambria" w:hAnsi="Cambria"/>
          <w:sz w:val="22"/>
          <w:szCs w:val="22"/>
          <w:lang w:val="gl-ES"/>
        </w:rPr>
      </w:pPr>
    </w:p>
    <w:p w14:paraId="61B13CA4" w14:textId="4FFB08D1" w:rsidR="00F8460D" w:rsidRPr="00E92BA2" w:rsidRDefault="00F8460D" w:rsidP="00F8460D">
      <w:pPr>
        <w:pStyle w:val="NormalWeb"/>
        <w:spacing w:before="0" w:beforeAutospacing="0" w:after="0" w:afterAutospacing="0"/>
        <w:jc w:val="both"/>
        <w:rPr>
          <w:rFonts w:ascii="Cambria" w:hAnsi="Cambria"/>
          <w:sz w:val="22"/>
          <w:szCs w:val="22"/>
          <w:lang w:val="gl-ES"/>
        </w:rPr>
      </w:pPr>
      <w:r w:rsidRPr="00E92BA2">
        <w:rPr>
          <w:rFonts w:ascii="Cambria" w:hAnsi="Cambria"/>
          <w:sz w:val="22"/>
          <w:szCs w:val="22"/>
          <w:lang w:val="gl-ES"/>
        </w:rPr>
        <w:t> </w:t>
      </w:r>
      <w:r w:rsidRPr="00E92BA2">
        <w:rPr>
          <w:rStyle w:val="Textoennegrita"/>
          <w:rFonts w:ascii="Cambria" w:hAnsi="Cambria"/>
          <w:sz w:val="22"/>
          <w:szCs w:val="22"/>
          <w:lang w:val="gl-ES"/>
        </w:rPr>
        <w:t xml:space="preserve">– </w:t>
      </w:r>
      <w:r w:rsidR="00F61DE4" w:rsidRPr="007E2EF9">
        <w:rPr>
          <w:rFonts w:ascii="Cambria" w:hAnsi="Cambria"/>
          <w:sz w:val="22"/>
          <w:lang w:val="en-US"/>
        </w:rPr>
        <w:t>LEGISLAÇÃO</w:t>
      </w:r>
      <w:r w:rsidRPr="00E92BA2">
        <w:rPr>
          <w:rFonts w:ascii="Cambria" w:hAnsi="Cambria"/>
          <w:sz w:val="22"/>
          <w:szCs w:val="22"/>
          <w:lang w:val="gl-ES"/>
        </w:rPr>
        <w:t>:</w:t>
      </w:r>
    </w:p>
    <w:p w14:paraId="5F736CCC" w14:textId="22643A09" w:rsidR="00F8460D" w:rsidRPr="00E92BA2" w:rsidRDefault="00876153" w:rsidP="00A60B7A">
      <w:pPr>
        <w:pStyle w:val="NormalWeb"/>
        <w:spacing w:before="0" w:beforeAutospacing="0" w:after="0" w:afterAutospacing="0"/>
        <w:ind w:left="284" w:hanging="284"/>
        <w:jc w:val="both"/>
        <w:rPr>
          <w:rFonts w:ascii="Cambria" w:hAnsi="Cambria"/>
          <w:sz w:val="22"/>
          <w:szCs w:val="22"/>
          <w:lang w:val="gl-ES"/>
        </w:rPr>
      </w:pPr>
      <w:r w:rsidRPr="00E92BA2">
        <w:rPr>
          <w:rFonts w:ascii="Cambria" w:hAnsi="Cambria"/>
          <w:sz w:val="22"/>
          <w:szCs w:val="22"/>
          <w:lang w:val="gl-ES"/>
        </w:rPr>
        <w:t xml:space="preserve">Real Decreto 3484/2000, de 29 de diciembre, por el que se establecen las normas de higiene para la elaboración, distribución y comercio de comidas preparadas. Boletín Oficial del </w:t>
      </w:r>
      <w:r w:rsidRPr="00E92BA2">
        <w:rPr>
          <w:rFonts w:ascii="Cambria" w:hAnsi="Cambria"/>
          <w:sz w:val="22"/>
          <w:szCs w:val="22"/>
          <w:lang w:val="gl-ES"/>
        </w:rPr>
        <w:lastRenderedPageBreak/>
        <w:t xml:space="preserve">Estado, 11, de 12 de enero de 2001. </w:t>
      </w:r>
      <w:hyperlink r:id="rId13" w:history="1">
        <w:r w:rsidR="00371DD8" w:rsidRPr="00E92BA2">
          <w:rPr>
            <w:rStyle w:val="Hipervnculo"/>
            <w:rFonts w:ascii="Cambria" w:hAnsi="Cambria"/>
            <w:sz w:val="22"/>
            <w:szCs w:val="22"/>
            <w:lang w:val="gl-ES"/>
          </w:rPr>
          <w:t>https://www.boe.es/eli/es/rd/2000/12/29/3484/con</w:t>
        </w:r>
      </w:hyperlink>
    </w:p>
    <w:sectPr w:rsidR="00F8460D" w:rsidRPr="00E92BA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EB851" w14:textId="77777777" w:rsidR="00EE37DD" w:rsidRDefault="00EE37DD" w:rsidP="00D673CC">
      <w:r>
        <w:separator/>
      </w:r>
    </w:p>
  </w:endnote>
  <w:endnote w:type="continuationSeparator" w:id="0">
    <w:p w14:paraId="0A816FDA" w14:textId="77777777" w:rsidR="00EE37DD" w:rsidRDefault="00EE37DD" w:rsidP="00D673CC">
      <w:r>
        <w:continuationSeparator/>
      </w:r>
    </w:p>
  </w:endnote>
  <w:endnote w:type="continuationNotice" w:id="1">
    <w:p w14:paraId="54D5B46A" w14:textId="77777777" w:rsidR="00EE37DD" w:rsidRDefault="00EE37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DA3A7" w14:textId="77777777" w:rsidR="00EE37DD" w:rsidRDefault="00EE37DD" w:rsidP="00D673CC">
      <w:r>
        <w:separator/>
      </w:r>
    </w:p>
  </w:footnote>
  <w:footnote w:type="continuationSeparator" w:id="0">
    <w:p w14:paraId="4BCD6286" w14:textId="77777777" w:rsidR="00EE37DD" w:rsidRDefault="00EE37DD" w:rsidP="00D673CC">
      <w:r>
        <w:continuationSeparator/>
      </w:r>
    </w:p>
  </w:footnote>
  <w:footnote w:type="continuationNotice" w:id="1">
    <w:p w14:paraId="1CB3CBBE" w14:textId="77777777" w:rsidR="00EE37DD" w:rsidRDefault="00EE37DD"/>
  </w:footnote>
  <w:footnote w:id="2">
    <w:p w14:paraId="66A54CA6" w14:textId="77777777" w:rsidR="00AF3397" w:rsidRDefault="00AF3397" w:rsidP="00622E1D">
      <w:pPr>
        <w:pStyle w:val="Textonotapie"/>
      </w:pPr>
      <w:r>
        <w:rPr>
          <w:rStyle w:val="Refdenotaalpie"/>
        </w:rPr>
        <w:footnoteRef/>
      </w:r>
      <w:r>
        <w:t xml:space="preserve"> Nota de rodapé.</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139EC"/>
    <w:multiLevelType w:val="hybridMultilevel"/>
    <w:tmpl w:val="60D4F96E"/>
    <w:lvl w:ilvl="0" w:tplc="C1F08B8E">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1" w15:restartNumberingAfterBreak="0">
    <w:nsid w:val="0CBE0F12"/>
    <w:multiLevelType w:val="hybridMultilevel"/>
    <w:tmpl w:val="CD04A41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6AD27F3"/>
    <w:multiLevelType w:val="hybridMultilevel"/>
    <w:tmpl w:val="ED3A7F2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3A451D9"/>
    <w:multiLevelType w:val="multilevel"/>
    <w:tmpl w:val="84D431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8543339"/>
    <w:multiLevelType w:val="hybridMultilevel"/>
    <w:tmpl w:val="6D28F8F8"/>
    <w:lvl w:ilvl="0" w:tplc="B5D899A2">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5" w15:restartNumberingAfterBreak="0">
    <w:nsid w:val="4806471D"/>
    <w:multiLevelType w:val="hybridMultilevel"/>
    <w:tmpl w:val="A886D13C"/>
    <w:lvl w:ilvl="0" w:tplc="77F0A7A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27056A8"/>
    <w:multiLevelType w:val="hybridMultilevel"/>
    <w:tmpl w:val="005AC0DC"/>
    <w:lvl w:ilvl="0" w:tplc="ABA67FDE">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7" w15:restartNumberingAfterBreak="0">
    <w:nsid w:val="79033F34"/>
    <w:multiLevelType w:val="hybridMultilevel"/>
    <w:tmpl w:val="DDDCEA1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7B04225F"/>
    <w:multiLevelType w:val="multilevel"/>
    <w:tmpl w:val="1712848E"/>
    <w:lvl w:ilvl="0">
      <w:start w:val="1"/>
      <w:numFmt w:val="decimal"/>
      <w:lvlText w:val="%1."/>
      <w:lvlJc w:val="left"/>
      <w:pPr>
        <w:ind w:left="927" w:hanging="360"/>
      </w:pPr>
      <w:rPr>
        <w:rFonts w:hint="default"/>
      </w:rPr>
    </w:lvl>
    <w:lvl w:ilvl="1">
      <w:start w:val="1"/>
      <w:numFmt w:val="decimal"/>
      <w:isLgl/>
      <w:lvlText w:val="%1.%2."/>
      <w:lvlJc w:val="left"/>
      <w:pPr>
        <w:ind w:left="1287" w:hanging="720"/>
      </w:pPr>
      <w:rPr>
        <w:rFonts w:hint="default"/>
      </w:rPr>
    </w:lvl>
    <w:lvl w:ilvl="2">
      <w:start w:val="1"/>
      <w:numFmt w:val="lowerLetter"/>
      <w:isLgl/>
      <w:lvlText w:val="%1.%2.%3."/>
      <w:lvlJc w:val="left"/>
      <w:pPr>
        <w:ind w:left="1647" w:hanging="108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2007" w:hanging="1440"/>
      </w:pPr>
      <w:rPr>
        <w:rFonts w:hint="default"/>
      </w:rPr>
    </w:lvl>
    <w:lvl w:ilvl="5">
      <w:start w:val="1"/>
      <w:numFmt w:val="decimal"/>
      <w:isLgl/>
      <w:lvlText w:val="%1.%2.%3.%4.%5.%6."/>
      <w:lvlJc w:val="left"/>
      <w:pPr>
        <w:ind w:left="2367" w:hanging="180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727" w:hanging="2160"/>
      </w:pPr>
      <w:rPr>
        <w:rFonts w:hint="default"/>
      </w:rPr>
    </w:lvl>
    <w:lvl w:ilvl="8">
      <w:start w:val="1"/>
      <w:numFmt w:val="decimal"/>
      <w:isLgl/>
      <w:lvlText w:val="%1.%2.%3.%4.%5.%6.%7.%8.%9."/>
      <w:lvlJc w:val="left"/>
      <w:pPr>
        <w:ind w:left="3087" w:hanging="2520"/>
      </w:pPr>
      <w:rPr>
        <w:rFonts w:hint="default"/>
      </w:rPr>
    </w:lvl>
  </w:abstractNum>
  <w:num w:numId="1" w16cid:durableId="1796756897">
    <w:abstractNumId w:val="6"/>
  </w:num>
  <w:num w:numId="2" w16cid:durableId="68233843">
    <w:abstractNumId w:val="4"/>
  </w:num>
  <w:num w:numId="3" w16cid:durableId="902719277">
    <w:abstractNumId w:val="0"/>
  </w:num>
  <w:num w:numId="4" w16cid:durableId="1930893920">
    <w:abstractNumId w:val="8"/>
  </w:num>
  <w:num w:numId="5" w16cid:durableId="1866675188">
    <w:abstractNumId w:val="5"/>
  </w:num>
  <w:num w:numId="6" w16cid:durableId="218447258">
    <w:abstractNumId w:val="1"/>
  </w:num>
  <w:num w:numId="7" w16cid:durableId="1822963980">
    <w:abstractNumId w:val="7"/>
  </w:num>
  <w:num w:numId="8" w16cid:durableId="1163083723">
    <w:abstractNumId w:val="2"/>
  </w:num>
  <w:num w:numId="9" w16cid:durableId="15960116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zU0N7QwsbAwtzRX0lEKTi0uzszPAykwrAUAlOoitiwAAAA="/>
  </w:docVars>
  <w:rsids>
    <w:rsidRoot w:val="00651509"/>
    <w:rsid w:val="00012FF2"/>
    <w:rsid w:val="000326AA"/>
    <w:rsid w:val="00047A95"/>
    <w:rsid w:val="000670C2"/>
    <w:rsid w:val="00104A1A"/>
    <w:rsid w:val="00135B2A"/>
    <w:rsid w:val="001618E2"/>
    <w:rsid w:val="001726BF"/>
    <w:rsid w:val="0019376E"/>
    <w:rsid w:val="001A5B49"/>
    <w:rsid w:val="001A7959"/>
    <w:rsid w:val="001C0425"/>
    <w:rsid w:val="0021747D"/>
    <w:rsid w:val="00243171"/>
    <w:rsid w:val="002959A2"/>
    <w:rsid w:val="002E4BB3"/>
    <w:rsid w:val="00340950"/>
    <w:rsid w:val="00357710"/>
    <w:rsid w:val="00364ACB"/>
    <w:rsid w:val="003659E3"/>
    <w:rsid w:val="00371643"/>
    <w:rsid w:val="00371DD8"/>
    <w:rsid w:val="0037413E"/>
    <w:rsid w:val="00380E6C"/>
    <w:rsid w:val="00395840"/>
    <w:rsid w:val="00403252"/>
    <w:rsid w:val="00412CDF"/>
    <w:rsid w:val="004155BB"/>
    <w:rsid w:val="00495D35"/>
    <w:rsid w:val="004B5EAD"/>
    <w:rsid w:val="00506E7F"/>
    <w:rsid w:val="00523F13"/>
    <w:rsid w:val="00537B81"/>
    <w:rsid w:val="00545C82"/>
    <w:rsid w:val="00574B0D"/>
    <w:rsid w:val="00576B68"/>
    <w:rsid w:val="005A4D27"/>
    <w:rsid w:val="005F4145"/>
    <w:rsid w:val="00620168"/>
    <w:rsid w:val="00620E5E"/>
    <w:rsid w:val="00622E1D"/>
    <w:rsid w:val="006241D1"/>
    <w:rsid w:val="00651509"/>
    <w:rsid w:val="00671C3E"/>
    <w:rsid w:val="00690685"/>
    <w:rsid w:val="00693513"/>
    <w:rsid w:val="006965D8"/>
    <w:rsid w:val="006C654E"/>
    <w:rsid w:val="00773C47"/>
    <w:rsid w:val="007B64C2"/>
    <w:rsid w:val="007C4205"/>
    <w:rsid w:val="007E2EF9"/>
    <w:rsid w:val="00806CC0"/>
    <w:rsid w:val="00876153"/>
    <w:rsid w:val="00891A29"/>
    <w:rsid w:val="0089343D"/>
    <w:rsid w:val="008953B9"/>
    <w:rsid w:val="00904B7A"/>
    <w:rsid w:val="0093056B"/>
    <w:rsid w:val="00940D62"/>
    <w:rsid w:val="009555D3"/>
    <w:rsid w:val="009A33CD"/>
    <w:rsid w:val="009A688F"/>
    <w:rsid w:val="009B3D9A"/>
    <w:rsid w:val="009E3A52"/>
    <w:rsid w:val="009F7D5A"/>
    <w:rsid w:val="00A16F62"/>
    <w:rsid w:val="00A60B7A"/>
    <w:rsid w:val="00A62FF6"/>
    <w:rsid w:val="00AC3707"/>
    <w:rsid w:val="00AC78BE"/>
    <w:rsid w:val="00AD3511"/>
    <w:rsid w:val="00AD5A9A"/>
    <w:rsid w:val="00AD7050"/>
    <w:rsid w:val="00AF3397"/>
    <w:rsid w:val="00B0752A"/>
    <w:rsid w:val="00B75A45"/>
    <w:rsid w:val="00BD59F5"/>
    <w:rsid w:val="00BE781D"/>
    <w:rsid w:val="00BF53F9"/>
    <w:rsid w:val="00BF6C97"/>
    <w:rsid w:val="00C223A8"/>
    <w:rsid w:val="00C75651"/>
    <w:rsid w:val="00C80DC0"/>
    <w:rsid w:val="00C91CE7"/>
    <w:rsid w:val="00CB4273"/>
    <w:rsid w:val="00CD3732"/>
    <w:rsid w:val="00CF28B4"/>
    <w:rsid w:val="00D673CC"/>
    <w:rsid w:val="00DA132E"/>
    <w:rsid w:val="00DB29D9"/>
    <w:rsid w:val="00DC7427"/>
    <w:rsid w:val="00DF1167"/>
    <w:rsid w:val="00E3361F"/>
    <w:rsid w:val="00E379D8"/>
    <w:rsid w:val="00E43E10"/>
    <w:rsid w:val="00E52E46"/>
    <w:rsid w:val="00E92BA2"/>
    <w:rsid w:val="00EA1CF3"/>
    <w:rsid w:val="00EE37DD"/>
    <w:rsid w:val="00EE62A4"/>
    <w:rsid w:val="00F21C25"/>
    <w:rsid w:val="00F61DE4"/>
    <w:rsid w:val="00F8460D"/>
    <w:rsid w:val="00FB0B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861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o"/>
    <w:rsid w:val="00651509"/>
    <w:pPr>
      <w:spacing w:after="0" w:line="240" w:lineRule="auto"/>
      <w:ind w:firstLine="425"/>
      <w:jc w:val="both"/>
    </w:pPr>
    <w:rPr>
      <w:rFonts w:ascii="Cambria" w:hAnsi="Cambria"/>
      <w:sz w:val="24"/>
    </w:rPr>
  </w:style>
  <w:style w:type="paragraph" w:styleId="Ttulo1">
    <w:name w:val="heading 1"/>
    <w:aliases w:val="Sección"/>
    <w:basedOn w:val="Normal"/>
    <w:next w:val="Normal"/>
    <w:link w:val="Ttulo1Car"/>
    <w:uiPriority w:val="9"/>
    <w:rsid w:val="00651509"/>
    <w:pPr>
      <w:keepNext/>
      <w:keepLines/>
      <w:spacing w:before="240"/>
      <w:jc w:val="left"/>
      <w:outlineLvl w:val="0"/>
    </w:pPr>
    <w:rPr>
      <w:rFonts w:ascii="Candara" w:eastAsiaTheme="majorEastAsia" w:hAnsi="Candara" w:cstheme="majorBidi"/>
      <w:b/>
      <w:caps/>
      <w:sz w:val="32"/>
      <w:szCs w:val="32"/>
    </w:rPr>
  </w:style>
  <w:style w:type="paragraph" w:styleId="Ttulo2">
    <w:name w:val="heading 2"/>
    <w:basedOn w:val="Normal"/>
    <w:next w:val="Normal"/>
    <w:link w:val="Ttulo2Car"/>
    <w:uiPriority w:val="9"/>
    <w:semiHidden/>
    <w:unhideWhenUsed/>
    <w:rsid w:val="0065150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Sección Car"/>
    <w:basedOn w:val="Fuentedeprrafopredeter"/>
    <w:link w:val="Ttulo1"/>
    <w:uiPriority w:val="9"/>
    <w:rsid w:val="00651509"/>
    <w:rPr>
      <w:rFonts w:ascii="Candara" w:eastAsiaTheme="majorEastAsia" w:hAnsi="Candara" w:cstheme="majorBidi"/>
      <w:b/>
      <w:caps/>
      <w:sz w:val="32"/>
      <w:szCs w:val="32"/>
    </w:rPr>
  </w:style>
  <w:style w:type="paragraph" w:styleId="Sinespaciado">
    <w:name w:val="No Spacing"/>
    <w:uiPriority w:val="1"/>
    <w:rsid w:val="00651509"/>
    <w:pPr>
      <w:spacing w:after="0" w:line="240" w:lineRule="auto"/>
      <w:ind w:firstLine="425"/>
      <w:jc w:val="both"/>
    </w:pPr>
    <w:rPr>
      <w:rFonts w:ascii="Cambria" w:hAnsi="Cambria"/>
      <w:sz w:val="24"/>
    </w:rPr>
  </w:style>
  <w:style w:type="paragraph" w:styleId="Prrafodelista">
    <w:name w:val="List Paragraph"/>
    <w:basedOn w:val="Normal"/>
    <w:uiPriority w:val="34"/>
    <w:rsid w:val="00651509"/>
    <w:pPr>
      <w:ind w:left="720"/>
      <w:contextualSpacing/>
    </w:pPr>
  </w:style>
  <w:style w:type="character" w:customStyle="1" w:styleId="Ttulo2Car">
    <w:name w:val="Título 2 Car"/>
    <w:basedOn w:val="Fuentedeprrafopredeter"/>
    <w:link w:val="Ttulo2"/>
    <w:uiPriority w:val="9"/>
    <w:semiHidden/>
    <w:rsid w:val="00651509"/>
    <w:rPr>
      <w:rFonts w:asciiTheme="majorHAnsi" w:eastAsiaTheme="majorEastAsia" w:hAnsiTheme="majorHAnsi" w:cstheme="majorBidi"/>
      <w:color w:val="2F5496" w:themeColor="accent1" w:themeShade="BF"/>
      <w:sz w:val="26"/>
      <w:szCs w:val="26"/>
    </w:rPr>
  </w:style>
  <w:style w:type="character" w:styleId="Referenciaintensa">
    <w:name w:val="Intense Reference"/>
    <w:basedOn w:val="Fuentedeprrafopredeter"/>
    <w:uiPriority w:val="32"/>
    <w:rsid w:val="00651509"/>
    <w:rPr>
      <w:b/>
      <w:bCs/>
      <w:smallCaps/>
      <w:color w:val="4472C4" w:themeColor="accent1"/>
      <w:spacing w:val="5"/>
    </w:rPr>
  </w:style>
  <w:style w:type="paragraph" w:customStyle="1" w:styleId="Corpotexto">
    <w:name w:val="Corpo texto"/>
    <w:basedOn w:val="Normal"/>
    <w:link w:val="CorpotextoCar"/>
    <w:qFormat/>
    <w:rsid w:val="00651509"/>
    <w:pPr>
      <w:contextualSpacing/>
    </w:pPr>
  </w:style>
  <w:style w:type="paragraph" w:customStyle="1" w:styleId="Ttuloseco">
    <w:name w:val="Título secção"/>
    <w:basedOn w:val="Corpotexto"/>
    <w:next w:val="Corpotexto"/>
    <w:link w:val="TtulosecoCar"/>
    <w:qFormat/>
    <w:rsid w:val="00D673CC"/>
    <w:pPr>
      <w:spacing w:before="240" w:after="120"/>
      <w:ind w:firstLine="567"/>
      <w:jc w:val="left"/>
    </w:pPr>
    <w:rPr>
      <w:rFonts w:ascii="Candara" w:hAnsi="Candara"/>
      <w:b/>
      <w:caps/>
      <w:sz w:val="32"/>
    </w:rPr>
  </w:style>
  <w:style w:type="character" w:customStyle="1" w:styleId="CorpotextoCar">
    <w:name w:val="Corpo texto Car"/>
    <w:basedOn w:val="Fuentedeprrafopredeter"/>
    <w:link w:val="Corpotexto"/>
    <w:rsid w:val="00651509"/>
    <w:rPr>
      <w:rFonts w:ascii="Cambria" w:hAnsi="Cambria"/>
      <w:sz w:val="24"/>
    </w:rPr>
  </w:style>
  <w:style w:type="paragraph" w:customStyle="1" w:styleId="Subseco1">
    <w:name w:val="Subsecção 1"/>
    <w:basedOn w:val="Corpotexto"/>
    <w:next w:val="Corpotexto"/>
    <w:link w:val="Subseco1Car"/>
    <w:qFormat/>
    <w:rsid w:val="00D673CC"/>
    <w:pPr>
      <w:spacing w:before="240" w:after="120"/>
      <w:ind w:firstLine="567"/>
      <w:jc w:val="left"/>
    </w:pPr>
    <w:rPr>
      <w:rFonts w:ascii="Candara" w:hAnsi="Candara"/>
      <w:b/>
      <w:sz w:val="32"/>
    </w:rPr>
  </w:style>
  <w:style w:type="character" w:customStyle="1" w:styleId="TtulosecoCar">
    <w:name w:val="Título secção Car"/>
    <w:basedOn w:val="CorpotextoCar"/>
    <w:link w:val="Ttuloseco"/>
    <w:rsid w:val="00D673CC"/>
    <w:rPr>
      <w:rFonts w:ascii="Candara" w:hAnsi="Candara"/>
      <w:b/>
      <w:caps/>
      <w:sz w:val="32"/>
    </w:rPr>
  </w:style>
  <w:style w:type="paragraph" w:customStyle="1" w:styleId="Subsecorestantes">
    <w:name w:val="Subsecção restantes"/>
    <w:basedOn w:val="Subseco1"/>
    <w:next w:val="Corpotexto"/>
    <w:link w:val="SubsecorestantesCar"/>
    <w:qFormat/>
    <w:rsid w:val="00D673CC"/>
    <w:rPr>
      <w:b w:val="0"/>
    </w:rPr>
  </w:style>
  <w:style w:type="character" w:customStyle="1" w:styleId="Subseco1Car">
    <w:name w:val="Subsecção 1 Car"/>
    <w:basedOn w:val="CorpotextoCar"/>
    <w:link w:val="Subseco1"/>
    <w:rsid w:val="00D673CC"/>
    <w:rPr>
      <w:rFonts w:ascii="Candara" w:hAnsi="Candara"/>
      <w:b/>
      <w:sz w:val="32"/>
    </w:rPr>
  </w:style>
  <w:style w:type="paragraph" w:customStyle="1" w:styleId="Notasapie">
    <w:name w:val="Notas a pie"/>
    <w:basedOn w:val="Corpotexto"/>
    <w:link w:val="NotasapieCar"/>
    <w:rsid w:val="00D673CC"/>
    <w:pPr>
      <w:ind w:firstLine="0"/>
      <w:jc w:val="left"/>
    </w:pPr>
    <w:rPr>
      <w:rFonts w:ascii="Candara" w:hAnsi="Candara"/>
      <w:sz w:val="20"/>
    </w:rPr>
  </w:style>
  <w:style w:type="character" w:customStyle="1" w:styleId="SubsecorestantesCar">
    <w:name w:val="Subsecção restantes Car"/>
    <w:basedOn w:val="Subseco1Car"/>
    <w:link w:val="Subsecorestantes"/>
    <w:rsid w:val="00D673CC"/>
    <w:rPr>
      <w:rFonts w:ascii="Candara" w:hAnsi="Candara"/>
      <w:b w:val="0"/>
      <w:sz w:val="32"/>
    </w:rPr>
  </w:style>
  <w:style w:type="paragraph" w:styleId="Textonotapie">
    <w:name w:val="footnote text"/>
    <w:basedOn w:val="Corpotexto"/>
    <w:link w:val="TextonotapieCar"/>
    <w:uiPriority w:val="99"/>
    <w:unhideWhenUsed/>
    <w:rsid w:val="00D673CC"/>
    <w:pPr>
      <w:ind w:firstLine="0"/>
      <w:jc w:val="left"/>
    </w:pPr>
    <w:rPr>
      <w:rFonts w:ascii="Candara" w:hAnsi="Candara"/>
      <w:sz w:val="20"/>
      <w:szCs w:val="20"/>
    </w:rPr>
  </w:style>
  <w:style w:type="character" w:customStyle="1" w:styleId="NotasapieCar">
    <w:name w:val="Notas a pie Car"/>
    <w:basedOn w:val="CorpotextoCar"/>
    <w:link w:val="Notasapie"/>
    <w:rsid w:val="00D673CC"/>
    <w:rPr>
      <w:rFonts w:ascii="Candara" w:hAnsi="Candara"/>
      <w:sz w:val="20"/>
    </w:rPr>
  </w:style>
  <w:style w:type="character" w:customStyle="1" w:styleId="TextonotapieCar">
    <w:name w:val="Texto nota pie Car"/>
    <w:basedOn w:val="Fuentedeprrafopredeter"/>
    <w:link w:val="Textonotapie"/>
    <w:uiPriority w:val="99"/>
    <w:rsid w:val="00D673CC"/>
    <w:rPr>
      <w:rFonts w:ascii="Candara" w:hAnsi="Candara"/>
      <w:sz w:val="20"/>
      <w:szCs w:val="20"/>
    </w:rPr>
  </w:style>
  <w:style w:type="character" w:styleId="Refdenotaalpie">
    <w:name w:val="footnote reference"/>
    <w:basedOn w:val="Fuentedeprrafopredeter"/>
    <w:uiPriority w:val="99"/>
    <w:semiHidden/>
    <w:unhideWhenUsed/>
    <w:rsid w:val="00D673CC"/>
    <w:rPr>
      <w:vertAlign w:val="superscript"/>
    </w:rPr>
  </w:style>
  <w:style w:type="paragraph" w:customStyle="1" w:styleId="Ttulofigura">
    <w:name w:val="Título figura"/>
    <w:basedOn w:val="Corpotexto"/>
    <w:next w:val="Corpotexto"/>
    <w:link w:val="TtulofiguraCar"/>
    <w:qFormat/>
    <w:rsid w:val="00012FF2"/>
    <w:pPr>
      <w:ind w:firstLine="0"/>
      <w:jc w:val="center"/>
    </w:pPr>
    <w:rPr>
      <w:rFonts w:ascii="Candara" w:hAnsi="Candara"/>
      <w:sz w:val="20"/>
    </w:rPr>
  </w:style>
  <w:style w:type="paragraph" w:customStyle="1" w:styleId="Pfigura">
    <w:name w:val="Pé figura"/>
    <w:basedOn w:val="Ttulofigura"/>
    <w:next w:val="Corpotexto"/>
    <w:link w:val="PfiguraCar"/>
    <w:qFormat/>
    <w:rsid w:val="00012FF2"/>
    <w:rPr>
      <w:sz w:val="18"/>
    </w:rPr>
  </w:style>
  <w:style w:type="character" w:customStyle="1" w:styleId="TtulofiguraCar">
    <w:name w:val="Título figura Car"/>
    <w:basedOn w:val="CorpotextoCar"/>
    <w:link w:val="Ttulofigura"/>
    <w:rsid w:val="00012FF2"/>
    <w:rPr>
      <w:rFonts w:ascii="Candara" w:hAnsi="Candara"/>
      <w:sz w:val="20"/>
    </w:rPr>
  </w:style>
  <w:style w:type="paragraph" w:customStyle="1" w:styleId="Ttuloartigo">
    <w:name w:val="Título artigo"/>
    <w:basedOn w:val="Corpotexto"/>
    <w:next w:val="Ttuloartigotraduccin"/>
    <w:link w:val="TtuloartigoCar"/>
    <w:qFormat/>
    <w:rsid w:val="00D673CC"/>
    <w:pPr>
      <w:ind w:firstLine="0"/>
      <w:jc w:val="left"/>
    </w:pPr>
    <w:rPr>
      <w:rFonts w:ascii="Verdana" w:hAnsi="Verdana"/>
      <w:b/>
      <w:sz w:val="28"/>
    </w:rPr>
  </w:style>
  <w:style w:type="character" w:customStyle="1" w:styleId="PfiguraCar">
    <w:name w:val="Pé figura Car"/>
    <w:basedOn w:val="TtulofiguraCar"/>
    <w:link w:val="Pfigura"/>
    <w:rsid w:val="00012FF2"/>
    <w:rPr>
      <w:rFonts w:ascii="Candara" w:hAnsi="Candara"/>
      <w:sz w:val="18"/>
    </w:rPr>
  </w:style>
  <w:style w:type="paragraph" w:customStyle="1" w:styleId="Ttuloartigotraduccin">
    <w:name w:val="Título artigo traducción"/>
    <w:basedOn w:val="Ttuloartigo"/>
    <w:link w:val="TtuloartigotraduccinCar"/>
    <w:qFormat/>
    <w:rsid w:val="00D673CC"/>
    <w:rPr>
      <w:b w:val="0"/>
      <w:sz w:val="24"/>
    </w:rPr>
  </w:style>
  <w:style w:type="character" w:customStyle="1" w:styleId="TtuloartigoCar">
    <w:name w:val="Título artigo Car"/>
    <w:basedOn w:val="CorpotextoCar"/>
    <w:link w:val="Ttuloartigo"/>
    <w:rsid w:val="00D673CC"/>
    <w:rPr>
      <w:rFonts w:ascii="Verdana" w:hAnsi="Verdana"/>
      <w:b/>
      <w:sz w:val="28"/>
    </w:rPr>
  </w:style>
  <w:style w:type="paragraph" w:customStyle="1" w:styleId="Autores">
    <w:name w:val="Autores"/>
    <w:basedOn w:val="Corpotexto"/>
    <w:link w:val="AutoresCar"/>
    <w:qFormat/>
    <w:rsid w:val="00904B7A"/>
    <w:pPr>
      <w:ind w:firstLine="0"/>
      <w:jc w:val="left"/>
    </w:pPr>
    <w:rPr>
      <w:rFonts w:ascii="Verdana" w:hAnsi="Verdana"/>
      <w:sz w:val="22"/>
    </w:rPr>
  </w:style>
  <w:style w:type="character" w:customStyle="1" w:styleId="TtuloartigotraduccinCar">
    <w:name w:val="Título artigo traducción Car"/>
    <w:basedOn w:val="TtuloartigoCar"/>
    <w:link w:val="Ttuloartigotraduccin"/>
    <w:rsid w:val="00D673CC"/>
    <w:rPr>
      <w:rFonts w:ascii="Verdana" w:hAnsi="Verdana"/>
      <w:b w:val="0"/>
      <w:sz w:val="24"/>
    </w:rPr>
  </w:style>
  <w:style w:type="paragraph" w:customStyle="1" w:styleId="Filiacin">
    <w:name w:val="Filiación"/>
    <w:basedOn w:val="Autores"/>
    <w:link w:val="FiliacinCar"/>
    <w:qFormat/>
    <w:rsid w:val="00904B7A"/>
    <w:rPr>
      <w:rFonts w:ascii="Cambria" w:hAnsi="Cambria"/>
      <w:sz w:val="18"/>
    </w:rPr>
  </w:style>
  <w:style w:type="character" w:customStyle="1" w:styleId="AutoresCar">
    <w:name w:val="Autores Car"/>
    <w:basedOn w:val="CorpotextoCar"/>
    <w:link w:val="Autores"/>
    <w:rsid w:val="00904B7A"/>
    <w:rPr>
      <w:rFonts w:ascii="Verdana" w:hAnsi="Verdana"/>
      <w:sz w:val="24"/>
    </w:rPr>
  </w:style>
  <w:style w:type="paragraph" w:customStyle="1" w:styleId="Resumottulo">
    <w:name w:val="Resumo título"/>
    <w:basedOn w:val="Corpotexto"/>
    <w:next w:val="Resumotexto"/>
    <w:link w:val="ResumottuloCar"/>
    <w:qFormat/>
    <w:rsid w:val="00904B7A"/>
    <w:pPr>
      <w:ind w:firstLine="0"/>
      <w:jc w:val="left"/>
    </w:pPr>
    <w:rPr>
      <w:rFonts w:ascii="Candara" w:hAnsi="Candara"/>
      <w:b/>
      <w:sz w:val="26"/>
    </w:rPr>
  </w:style>
  <w:style w:type="character" w:customStyle="1" w:styleId="FiliacinCar">
    <w:name w:val="Filiación Car"/>
    <w:basedOn w:val="AutoresCar"/>
    <w:link w:val="Filiacin"/>
    <w:rsid w:val="00904B7A"/>
    <w:rPr>
      <w:rFonts w:ascii="Cambria" w:hAnsi="Cambria"/>
      <w:sz w:val="18"/>
    </w:rPr>
  </w:style>
  <w:style w:type="paragraph" w:customStyle="1" w:styleId="Resumotexto">
    <w:name w:val="Resumo texto"/>
    <w:basedOn w:val="Corpotexto"/>
    <w:link w:val="ResumotextoCar"/>
    <w:qFormat/>
    <w:rsid w:val="00904B7A"/>
    <w:pPr>
      <w:ind w:firstLine="284"/>
    </w:pPr>
    <w:rPr>
      <w:sz w:val="22"/>
    </w:rPr>
  </w:style>
  <w:style w:type="character" w:customStyle="1" w:styleId="ResumottuloCar">
    <w:name w:val="Resumo título Car"/>
    <w:basedOn w:val="CorpotextoCar"/>
    <w:link w:val="Resumottulo"/>
    <w:rsid w:val="00904B7A"/>
    <w:rPr>
      <w:rFonts w:ascii="Candara" w:hAnsi="Candara"/>
      <w:b/>
      <w:sz w:val="26"/>
    </w:rPr>
  </w:style>
  <w:style w:type="paragraph" w:customStyle="1" w:styleId="Palavras-chavettulo">
    <w:name w:val="Palavras-chave título"/>
    <w:basedOn w:val="Corpotexto"/>
    <w:link w:val="Palavras-chavettuloCar"/>
    <w:qFormat/>
    <w:rsid w:val="00904B7A"/>
    <w:pPr>
      <w:ind w:firstLine="0"/>
    </w:pPr>
    <w:rPr>
      <w:rFonts w:ascii="Candara" w:hAnsi="Candara"/>
      <w:b/>
    </w:rPr>
  </w:style>
  <w:style w:type="character" w:customStyle="1" w:styleId="ResumotextoCar">
    <w:name w:val="Resumo texto Car"/>
    <w:basedOn w:val="CorpotextoCar"/>
    <w:link w:val="Resumotexto"/>
    <w:rsid w:val="00904B7A"/>
    <w:rPr>
      <w:rFonts w:ascii="Cambria" w:hAnsi="Cambria"/>
      <w:sz w:val="24"/>
    </w:rPr>
  </w:style>
  <w:style w:type="paragraph" w:customStyle="1" w:styleId="Palavras-chavetexto">
    <w:name w:val="Palavras-chave texto"/>
    <w:basedOn w:val="Corpotexto"/>
    <w:link w:val="Palavras-chavetextoCar"/>
    <w:qFormat/>
    <w:rsid w:val="00340950"/>
    <w:pPr>
      <w:ind w:firstLine="0"/>
    </w:pPr>
    <w:rPr>
      <w:sz w:val="20"/>
    </w:rPr>
  </w:style>
  <w:style w:type="character" w:customStyle="1" w:styleId="Palavras-chavettuloCar">
    <w:name w:val="Palavras-chave título Car"/>
    <w:basedOn w:val="CorpotextoCar"/>
    <w:link w:val="Palavras-chavettulo"/>
    <w:rsid w:val="00904B7A"/>
    <w:rPr>
      <w:rFonts w:ascii="Candara" w:hAnsi="Candara"/>
      <w:b/>
      <w:sz w:val="24"/>
    </w:rPr>
  </w:style>
  <w:style w:type="character" w:styleId="Referenciasutil">
    <w:name w:val="Subtle Reference"/>
    <w:basedOn w:val="Fuentedeprrafopredeter"/>
    <w:uiPriority w:val="31"/>
    <w:rsid w:val="00904B7A"/>
    <w:rPr>
      <w:smallCaps/>
      <w:color w:val="5A5A5A" w:themeColor="text1" w:themeTint="A5"/>
    </w:rPr>
  </w:style>
  <w:style w:type="character" w:customStyle="1" w:styleId="Palavras-chavetextoCar">
    <w:name w:val="Palavras-chave texto Car"/>
    <w:basedOn w:val="CorpotextoCar"/>
    <w:link w:val="Palavras-chavetexto"/>
    <w:rsid w:val="00340950"/>
    <w:rPr>
      <w:rFonts w:ascii="Cambria" w:hAnsi="Cambria"/>
      <w:sz w:val="20"/>
    </w:rPr>
  </w:style>
  <w:style w:type="paragraph" w:customStyle="1" w:styleId="CdigosJELttulo">
    <w:name w:val="Códigos JEL título"/>
    <w:basedOn w:val="Palavras-chavettulo"/>
    <w:next w:val="Corpotexto"/>
    <w:link w:val="CdigosJELttuloCar"/>
    <w:qFormat/>
    <w:rsid w:val="00340950"/>
  </w:style>
  <w:style w:type="paragraph" w:customStyle="1" w:styleId="CdigosJELtexto">
    <w:name w:val="Códigos JEL texto"/>
    <w:basedOn w:val="Palavras-chavetexto"/>
    <w:link w:val="CdigosJELtextoCar"/>
    <w:qFormat/>
    <w:rsid w:val="00340950"/>
    <w:rPr>
      <w:lang w:val="en-US"/>
    </w:rPr>
  </w:style>
  <w:style w:type="character" w:customStyle="1" w:styleId="CdigosJELttuloCar">
    <w:name w:val="Códigos JEL título Car"/>
    <w:basedOn w:val="Palavras-chavettuloCar"/>
    <w:link w:val="CdigosJELttulo"/>
    <w:rsid w:val="00340950"/>
    <w:rPr>
      <w:rFonts w:ascii="Candara" w:hAnsi="Candara"/>
      <w:b/>
      <w:sz w:val="24"/>
    </w:rPr>
  </w:style>
  <w:style w:type="paragraph" w:customStyle="1" w:styleId="Agradecementosttulo">
    <w:name w:val="Agradecementos título"/>
    <w:basedOn w:val="Corpotexto"/>
    <w:next w:val="Agradecementostexto"/>
    <w:link w:val="AgradecementosttuloCar"/>
    <w:qFormat/>
    <w:rsid w:val="009F7D5A"/>
    <w:pPr>
      <w:ind w:firstLine="0"/>
      <w:jc w:val="left"/>
    </w:pPr>
    <w:rPr>
      <w:rFonts w:ascii="Candara" w:hAnsi="Candara"/>
      <w:b/>
      <w:sz w:val="28"/>
      <w:lang w:val="pt-PT"/>
    </w:rPr>
  </w:style>
  <w:style w:type="character" w:customStyle="1" w:styleId="CdigosJELtextoCar">
    <w:name w:val="Códigos JEL texto Car"/>
    <w:basedOn w:val="Palavras-chavetextoCar"/>
    <w:link w:val="CdigosJELtexto"/>
    <w:rsid w:val="00340950"/>
    <w:rPr>
      <w:rFonts w:ascii="Cambria" w:hAnsi="Cambria"/>
      <w:sz w:val="20"/>
      <w:lang w:val="en-US"/>
    </w:rPr>
  </w:style>
  <w:style w:type="paragraph" w:customStyle="1" w:styleId="Agradecementostexto">
    <w:name w:val="Agradecementos texto"/>
    <w:basedOn w:val="Agradecementosttulo"/>
    <w:link w:val="AgradecementostextoCar"/>
    <w:qFormat/>
    <w:rsid w:val="009F7D5A"/>
    <w:pPr>
      <w:ind w:firstLine="425"/>
      <w:jc w:val="both"/>
    </w:pPr>
    <w:rPr>
      <w:rFonts w:ascii="Cambria" w:hAnsi="Cambria"/>
      <w:b w:val="0"/>
      <w:sz w:val="22"/>
    </w:rPr>
  </w:style>
  <w:style w:type="character" w:customStyle="1" w:styleId="AgradecementosttuloCar">
    <w:name w:val="Agradecementos título Car"/>
    <w:basedOn w:val="CorpotextoCar"/>
    <w:link w:val="Agradecementosttulo"/>
    <w:rsid w:val="009F7D5A"/>
    <w:rPr>
      <w:rFonts w:ascii="Candara" w:hAnsi="Candara"/>
      <w:b/>
      <w:sz w:val="28"/>
      <w:lang w:val="pt-PT"/>
    </w:rPr>
  </w:style>
  <w:style w:type="paragraph" w:customStyle="1" w:styleId="Referenciasttulo">
    <w:name w:val="Referencias título"/>
    <w:basedOn w:val="Agradecementosttulo"/>
    <w:next w:val="Referenciastexto"/>
    <w:link w:val="ReferenciasttuloCar"/>
    <w:qFormat/>
    <w:rsid w:val="00E43E10"/>
  </w:style>
  <w:style w:type="character" w:customStyle="1" w:styleId="AgradecementostextoCar">
    <w:name w:val="Agradecementos texto Car"/>
    <w:basedOn w:val="AgradecementosttuloCar"/>
    <w:link w:val="Agradecementostexto"/>
    <w:rsid w:val="009F7D5A"/>
    <w:rPr>
      <w:rFonts w:ascii="Cambria" w:hAnsi="Cambria"/>
      <w:b w:val="0"/>
      <w:sz w:val="28"/>
      <w:lang w:val="pt-PT"/>
    </w:rPr>
  </w:style>
  <w:style w:type="paragraph" w:customStyle="1" w:styleId="Referenciastexto">
    <w:name w:val="Referencias texto"/>
    <w:basedOn w:val="Referenciasttulo"/>
    <w:link w:val="ReferenciastextoCar"/>
    <w:qFormat/>
    <w:rsid w:val="009F7D5A"/>
    <w:pPr>
      <w:ind w:left="567" w:hanging="567"/>
      <w:jc w:val="both"/>
    </w:pPr>
    <w:rPr>
      <w:rFonts w:ascii="Cambria" w:hAnsi="Cambria"/>
      <w:b w:val="0"/>
      <w:sz w:val="22"/>
    </w:rPr>
  </w:style>
  <w:style w:type="character" w:customStyle="1" w:styleId="ReferenciasttuloCar">
    <w:name w:val="Referencias título Car"/>
    <w:basedOn w:val="AgradecementosttuloCar"/>
    <w:link w:val="Referenciasttulo"/>
    <w:rsid w:val="00E43E10"/>
    <w:rPr>
      <w:rFonts w:ascii="Candara" w:hAnsi="Candara"/>
      <w:b/>
      <w:sz w:val="28"/>
      <w:lang w:val="pt-PT"/>
    </w:rPr>
  </w:style>
  <w:style w:type="character" w:styleId="Hipervnculo">
    <w:name w:val="Hyperlink"/>
    <w:basedOn w:val="Fuentedeprrafopredeter"/>
    <w:uiPriority w:val="99"/>
    <w:unhideWhenUsed/>
    <w:rsid w:val="00012FF2"/>
    <w:rPr>
      <w:color w:val="0563C1" w:themeColor="hyperlink"/>
      <w:u w:val="single"/>
    </w:rPr>
  </w:style>
  <w:style w:type="character" w:customStyle="1" w:styleId="ReferenciastextoCar">
    <w:name w:val="Referencias texto Car"/>
    <w:basedOn w:val="ReferenciasttuloCar"/>
    <w:link w:val="Referenciastexto"/>
    <w:rsid w:val="009F7D5A"/>
    <w:rPr>
      <w:rFonts w:ascii="Cambria" w:hAnsi="Cambria"/>
      <w:b w:val="0"/>
      <w:sz w:val="28"/>
      <w:lang w:val="pt-PT"/>
    </w:rPr>
  </w:style>
  <w:style w:type="character" w:customStyle="1" w:styleId="Mencinsinresolver1">
    <w:name w:val="Mención sin resolver1"/>
    <w:basedOn w:val="Fuentedeprrafopredeter"/>
    <w:uiPriority w:val="99"/>
    <w:semiHidden/>
    <w:unhideWhenUsed/>
    <w:rsid w:val="00012FF2"/>
    <w:rPr>
      <w:color w:val="605E5C"/>
      <w:shd w:val="clear" w:color="auto" w:fill="E1DFDD"/>
    </w:rPr>
  </w:style>
  <w:style w:type="paragraph" w:customStyle="1" w:styleId="Contribuioautoresttulo">
    <w:name w:val="Contribuição autores título"/>
    <w:basedOn w:val="Agradecementosttulo"/>
    <w:link w:val="ContribuioautoresttuloCar"/>
    <w:qFormat/>
    <w:rsid w:val="0089343D"/>
  </w:style>
  <w:style w:type="paragraph" w:customStyle="1" w:styleId="Contribuioautorestexto">
    <w:name w:val="Contribuição autores texto"/>
    <w:basedOn w:val="Agradecementostexto"/>
    <w:link w:val="ContribuioautorestextoCar"/>
    <w:qFormat/>
    <w:rsid w:val="007B64C2"/>
    <w:pPr>
      <w:ind w:firstLine="0"/>
    </w:pPr>
  </w:style>
  <w:style w:type="character" w:customStyle="1" w:styleId="ContribuioautoresttuloCar">
    <w:name w:val="Contribuição autores título Car"/>
    <w:basedOn w:val="AgradecementosttuloCar"/>
    <w:link w:val="Contribuioautoresttulo"/>
    <w:rsid w:val="0089343D"/>
    <w:rPr>
      <w:rFonts w:ascii="Candara" w:hAnsi="Candara"/>
      <w:b/>
      <w:sz w:val="28"/>
      <w:lang w:val="pt-PT"/>
    </w:rPr>
  </w:style>
  <w:style w:type="character" w:customStyle="1" w:styleId="ContribuioautorestextoCar">
    <w:name w:val="Contribuição autores texto Car"/>
    <w:basedOn w:val="AgradecementostextoCar"/>
    <w:link w:val="Contribuioautorestexto"/>
    <w:rsid w:val="007B64C2"/>
    <w:rPr>
      <w:rFonts w:ascii="Cambria" w:hAnsi="Cambria"/>
      <w:b w:val="0"/>
      <w:sz w:val="28"/>
      <w:lang w:val="pt-PT"/>
    </w:rPr>
  </w:style>
  <w:style w:type="paragraph" w:styleId="Encabezado">
    <w:name w:val="header"/>
    <w:basedOn w:val="Normal"/>
    <w:link w:val="EncabezadoCar"/>
    <w:uiPriority w:val="99"/>
    <w:unhideWhenUsed/>
    <w:rsid w:val="00C91CE7"/>
    <w:pPr>
      <w:tabs>
        <w:tab w:val="center" w:pos="4252"/>
        <w:tab w:val="right" w:pos="8504"/>
      </w:tabs>
    </w:pPr>
  </w:style>
  <w:style w:type="character" w:customStyle="1" w:styleId="EncabezadoCar">
    <w:name w:val="Encabezado Car"/>
    <w:basedOn w:val="Fuentedeprrafopredeter"/>
    <w:link w:val="Encabezado"/>
    <w:uiPriority w:val="99"/>
    <w:rsid w:val="00C91CE7"/>
    <w:rPr>
      <w:rFonts w:ascii="Cambria" w:hAnsi="Cambria"/>
      <w:sz w:val="24"/>
    </w:rPr>
  </w:style>
  <w:style w:type="paragraph" w:styleId="Piedepgina">
    <w:name w:val="footer"/>
    <w:basedOn w:val="Normal"/>
    <w:link w:val="PiedepginaCar"/>
    <w:uiPriority w:val="99"/>
    <w:unhideWhenUsed/>
    <w:rsid w:val="00C91CE7"/>
    <w:pPr>
      <w:tabs>
        <w:tab w:val="center" w:pos="4252"/>
        <w:tab w:val="right" w:pos="8504"/>
      </w:tabs>
    </w:pPr>
  </w:style>
  <w:style w:type="character" w:customStyle="1" w:styleId="PiedepginaCar">
    <w:name w:val="Pie de página Car"/>
    <w:basedOn w:val="Fuentedeprrafopredeter"/>
    <w:link w:val="Piedepgina"/>
    <w:uiPriority w:val="99"/>
    <w:rsid w:val="00C91CE7"/>
    <w:rPr>
      <w:rFonts w:ascii="Cambria" w:hAnsi="Cambria"/>
      <w:sz w:val="24"/>
    </w:rPr>
  </w:style>
  <w:style w:type="table" w:styleId="Tablaconcuadrcula">
    <w:name w:val="Table Grid"/>
    <w:basedOn w:val="Tablanormal"/>
    <w:uiPriority w:val="39"/>
    <w:rsid w:val="00773C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C223A8"/>
    <w:rPr>
      <w:color w:val="808080"/>
    </w:rPr>
  </w:style>
  <w:style w:type="paragraph" w:styleId="NormalWeb">
    <w:name w:val="Normal (Web)"/>
    <w:basedOn w:val="Normal"/>
    <w:uiPriority w:val="99"/>
    <w:rsid w:val="00F8460D"/>
    <w:pPr>
      <w:spacing w:before="100" w:beforeAutospacing="1" w:after="100" w:afterAutospacing="1"/>
      <w:ind w:firstLine="0"/>
      <w:jc w:val="left"/>
    </w:pPr>
    <w:rPr>
      <w:rFonts w:ascii="Arial Unicode MS" w:eastAsia="Arial Unicode MS" w:hAnsi="Arial Unicode MS" w:cs="Arial Unicode MS"/>
      <w:szCs w:val="24"/>
      <w:lang w:eastAsia="es-ES"/>
    </w:rPr>
  </w:style>
  <w:style w:type="character" w:styleId="nfasis">
    <w:name w:val="Emphasis"/>
    <w:basedOn w:val="Fuentedeprrafopredeter"/>
    <w:uiPriority w:val="20"/>
    <w:qFormat/>
    <w:rsid w:val="00F8460D"/>
    <w:rPr>
      <w:i/>
      <w:iCs/>
    </w:rPr>
  </w:style>
  <w:style w:type="character" w:styleId="Textoennegrita">
    <w:name w:val="Strong"/>
    <w:basedOn w:val="Fuentedeprrafopredeter"/>
    <w:uiPriority w:val="22"/>
    <w:qFormat/>
    <w:rsid w:val="00F8460D"/>
    <w:rPr>
      <w:b/>
      <w:bCs/>
    </w:rPr>
  </w:style>
  <w:style w:type="character" w:styleId="Refdecomentario">
    <w:name w:val="annotation reference"/>
    <w:basedOn w:val="Fuentedeprrafopredeter"/>
    <w:uiPriority w:val="99"/>
    <w:semiHidden/>
    <w:unhideWhenUsed/>
    <w:rsid w:val="00545C82"/>
    <w:rPr>
      <w:sz w:val="16"/>
      <w:szCs w:val="16"/>
    </w:rPr>
  </w:style>
  <w:style w:type="paragraph" w:styleId="Textocomentario">
    <w:name w:val="annotation text"/>
    <w:basedOn w:val="Normal"/>
    <w:link w:val="TextocomentarioCar"/>
    <w:uiPriority w:val="99"/>
    <w:semiHidden/>
    <w:unhideWhenUsed/>
    <w:rsid w:val="00545C82"/>
    <w:rPr>
      <w:sz w:val="20"/>
      <w:szCs w:val="20"/>
    </w:rPr>
  </w:style>
  <w:style w:type="character" w:customStyle="1" w:styleId="TextocomentarioCar">
    <w:name w:val="Texto comentario Car"/>
    <w:basedOn w:val="Fuentedeprrafopredeter"/>
    <w:link w:val="Textocomentario"/>
    <w:uiPriority w:val="99"/>
    <w:semiHidden/>
    <w:rsid w:val="00545C82"/>
    <w:rPr>
      <w:rFonts w:ascii="Cambria" w:hAnsi="Cambria"/>
      <w:sz w:val="20"/>
      <w:szCs w:val="20"/>
    </w:rPr>
  </w:style>
  <w:style w:type="paragraph" w:styleId="Asuntodelcomentario">
    <w:name w:val="annotation subject"/>
    <w:basedOn w:val="Textocomentario"/>
    <w:next w:val="Textocomentario"/>
    <w:link w:val="AsuntodelcomentarioCar"/>
    <w:uiPriority w:val="99"/>
    <w:semiHidden/>
    <w:unhideWhenUsed/>
    <w:rsid w:val="00545C82"/>
    <w:rPr>
      <w:b/>
      <w:bCs/>
    </w:rPr>
  </w:style>
  <w:style w:type="character" w:customStyle="1" w:styleId="AsuntodelcomentarioCar">
    <w:name w:val="Asunto del comentario Car"/>
    <w:basedOn w:val="TextocomentarioCar"/>
    <w:link w:val="Asuntodelcomentario"/>
    <w:uiPriority w:val="99"/>
    <w:semiHidden/>
    <w:rsid w:val="00545C82"/>
    <w:rPr>
      <w:rFonts w:ascii="Cambria" w:hAnsi="Cambria"/>
      <w:b/>
      <w:bCs/>
      <w:sz w:val="20"/>
      <w:szCs w:val="20"/>
    </w:rPr>
  </w:style>
  <w:style w:type="paragraph" w:styleId="Textodeglobo">
    <w:name w:val="Balloon Text"/>
    <w:basedOn w:val="Normal"/>
    <w:link w:val="TextodegloboCar"/>
    <w:uiPriority w:val="99"/>
    <w:semiHidden/>
    <w:unhideWhenUsed/>
    <w:rsid w:val="00545C8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45C82"/>
    <w:rPr>
      <w:rFonts w:ascii="Segoe UI" w:hAnsi="Segoe UI" w:cs="Segoe UI"/>
      <w:sz w:val="18"/>
      <w:szCs w:val="18"/>
    </w:rPr>
  </w:style>
  <w:style w:type="paragraph" w:styleId="Revisin">
    <w:name w:val="Revision"/>
    <w:hidden/>
    <w:uiPriority w:val="99"/>
    <w:semiHidden/>
    <w:rsid w:val="00047A95"/>
    <w:pPr>
      <w:spacing w:after="0" w:line="240" w:lineRule="auto"/>
    </w:pPr>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34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hyperlink" Target="https://www.boe.es/eli/es/rd/2000/12/29/3484/con" TargetMode="Externa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787/5jm0q1f4cdq7-en"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ses18.gefenol.es/media/contribution_edited/P-060.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109/CEC.2018.8477910" TargetMode="External"/><Relationship Id="rId4" Type="http://schemas.openxmlformats.org/officeDocument/2006/relationships/settings" Target="settings.xml"/><Relationship Id="rId9" Type="http://schemas.openxmlformats.org/officeDocument/2006/relationships/hyperlink" Target="https://doi.org/10.1007/978-3-319-90596-9"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665858D4AA42F345BA58BD6EF2B88F9E" ma:contentTypeVersion="11" ma:contentTypeDescription="Crear un documento." ma:contentTypeScope="" ma:versionID="8b94c722bede047fa4ceb7dd72ed09d8">
  <xsd:schema xmlns:xsd="http://www.w3.org/2001/XMLSchema" xmlns:xs="http://www.w3.org/2001/XMLSchema" xmlns:p="http://schemas.microsoft.com/office/2006/metadata/properties" xmlns:ns2="ae88436b-3880-4cd9-a767-875a9bbbcb4c" xmlns:ns3="61d7d997-53db-47d8-98e0-0781f9c8c783" targetNamespace="http://schemas.microsoft.com/office/2006/metadata/properties" ma:root="true" ma:fieldsID="52e551bbc18e1e58998ee31c9b78d265" ns2:_="" ns3:_="">
    <xsd:import namespace="ae88436b-3880-4cd9-a767-875a9bbbcb4c"/>
    <xsd:import namespace="61d7d997-53db-47d8-98e0-0781f9c8c78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8436b-3880-4cd9-a767-875a9bbbcb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a imaxe" ma:readOnly="false" ma:fieldId="{5cf76f15-5ced-4ddc-b409-7134ff3c332f}" ma:taxonomyMulti="true" ma:sspId="04ff2239-6882-44d2-9130-f48d7399887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d7d997-53db-47d8-98e0-0781f9c8c78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30272-7d1e-465c-9fe7-a4614963441e}" ma:internalName="TaxCatchAll" ma:showField="CatchAllData" ma:web="61d7d997-53db-47d8-98e0-0781f9c8c78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Compartido con detalle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e88436b-3880-4cd9-a767-875a9bbbcb4c">
      <Terms xmlns="http://schemas.microsoft.com/office/infopath/2007/PartnerControls"/>
    </lcf76f155ced4ddcb4097134ff3c332f>
    <TaxCatchAll xmlns="61d7d997-53db-47d8-98e0-0781f9c8c783" xsi:nil="true"/>
  </documentManagement>
</p:properties>
</file>

<file path=customXml/itemProps1.xml><?xml version="1.0" encoding="utf-8"?>
<ds:datastoreItem xmlns:ds="http://schemas.openxmlformats.org/officeDocument/2006/customXml" ds:itemID="{15F16C69-7DA8-49AE-AF67-15C72316E9DB}">
  <ds:schemaRefs>
    <ds:schemaRef ds:uri="http://schemas.openxmlformats.org/officeDocument/2006/bibliography"/>
  </ds:schemaRefs>
</ds:datastoreItem>
</file>

<file path=customXml/itemProps2.xml><?xml version="1.0" encoding="utf-8"?>
<ds:datastoreItem xmlns:ds="http://schemas.openxmlformats.org/officeDocument/2006/customXml" ds:itemID="{7D33D43A-7B68-4DD6-B1BB-1225B106060D}"/>
</file>

<file path=customXml/itemProps3.xml><?xml version="1.0" encoding="utf-8"?>
<ds:datastoreItem xmlns:ds="http://schemas.openxmlformats.org/officeDocument/2006/customXml" ds:itemID="{E0E3839A-F3C8-430C-9DD3-53C6AB9EA862}"/>
</file>

<file path=customXml/itemProps4.xml><?xml version="1.0" encoding="utf-8"?>
<ds:datastoreItem xmlns:ds="http://schemas.openxmlformats.org/officeDocument/2006/customXml" ds:itemID="{99ED0D95-A247-420A-970C-3293F2F5229A}"/>
</file>

<file path=docProps/app.xml><?xml version="1.0" encoding="utf-8"?>
<Properties xmlns="http://schemas.openxmlformats.org/officeDocument/2006/extended-properties" xmlns:vt="http://schemas.openxmlformats.org/officeDocument/2006/docPropsVTypes">
  <Template>Normal</Template>
  <TotalTime>0</TotalTime>
  <Pages>5</Pages>
  <Words>1228</Words>
  <Characters>6756</Characters>
  <Application>Microsoft Office Word</Application>
  <DocSecurity>0</DocSecurity>
  <Lines>56</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30T06:42:00Z</dcterms:created>
  <dcterms:modified xsi:type="dcterms:W3CDTF">2023-06-30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65858D4AA42F345BA58BD6EF2B88F9E</vt:lpwstr>
  </property>
</Properties>
</file>